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94D053" w14:textId="77777777" w:rsidR="0053261A" w:rsidRPr="004D297E" w:rsidRDefault="00C469B1" w:rsidP="00C469B1">
      <w:pPr>
        <w:spacing w:after="0" w:line="240" w:lineRule="auto"/>
        <w:ind w:left="-284" w:right="-2"/>
        <w:jc w:val="center"/>
        <w:rPr>
          <w:rFonts w:ascii="Roboto Condensed" w:eastAsia="Times New Roman" w:hAnsi="Roboto Condensed" w:cs="Arial"/>
          <w:sz w:val="24"/>
          <w:szCs w:val="24"/>
          <w:lang w:eastAsia="ru-RU"/>
        </w:rPr>
      </w:pPr>
      <w:r w:rsidRPr="004D297E">
        <w:rPr>
          <w:rFonts w:ascii="Roboto Condensed" w:eastAsia="Times New Roman" w:hAnsi="Roboto Condensed" w:cs="Arial"/>
          <w:sz w:val="24"/>
          <w:szCs w:val="24"/>
          <w:lang w:eastAsia="ru-RU"/>
        </w:rPr>
        <w:t xml:space="preserve">Конференция </w:t>
      </w:r>
      <w:r w:rsidR="0053261A" w:rsidRPr="004D297E">
        <w:rPr>
          <w:rFonts w:ascii="Roboto Condensed" w:eastAsia="Times New Roman" w:hAnsi="Roboto Condensed" w:cs="Arial"/>
          <w:b/>
          <w:bCs/>
          <w:color w:val="002060"/>
          <w:sz w:val="36"/>
          <w:szCs w:val="36"/>
          <w:lang w:eastAsia="ru-RU"/>
        </w:rPr>
        <w:t>ЛОГИСТИКА УГЛЯ-2025</w:t>
      </w:r>
    </w:p>
    <w:p w14:paraId="4E08D1F9" w14:textId="77777777" w:rsidR="00252E81" w:rsidRPr="00252E81" w:rsidRDefault="00B25F58" w:rsidP="00654C0B">
      <w:pPr>
        <w:spacing w:after="0" w:line="240" w:lineRule="auto"/>
        <w:ind w:right="-2"/>
        <w:jc w:val="center"/>
        <w:rPr>
          <w:rFonts w:ascii="Roboto Condensed" w:eastAsia="Times New Roman" w:hAnsi="Roboto Condensed" w:cs="Arial"/>
          <w:b/>
          <w:color w:val="000000"/>
          <w:sz w:val="24"/>
          <w:szCs w:val="24"/>
        </w:rPr>
      </w:pPr>
      <w:r w:rsidRPr="00EF797F">
        <w:rPr>
          <w:rFonts w:ascii="Roboto Condensed" w:eastAsia="Times New Roman" w:hAnsi="Roboto Condensed" w:cs="Arial"/>
          <w:b/>
          <w:color w:val="000000"/>
          <w:sz w:val="24"/>
          <w:szCs w:val="24"/>
        </w:rPr>
        <w:t>14</w:t>
      </w:r>
      <w:r w:rsidR="00CB0EA4" w:rsidRPr="00EF797F">
        <w:rPr>
          <w:rFonts w:ascii="Roboto Condensed" w:eastAsia="Times New Roman" w:hAnsi="Roboto Condensed" w:cs="Arial"/>
          <w:b/>
          <w:color w:val="000000"/>
          <w:sz w:val="24"/>
          <w:szCs w:val="24"/>
        </w:rPr>
        <w:t xml:space="preserve">-15 </w:t>
      </w:r>
      <w:r w:rsidRPr="00252E81">
        <w:rPr>
          <w:rFonts w:ascii="Roboto Condensed" w:eastAsia="Times New Roman" w:hAnsi="Roboto Condensed" w:cs="Arial"/>
          <w:b/>
          <w:color w:val="000000"/>
          <w:sz w:val="24"/>
          <w:szCs w:val="24"/>
        </w:rPr>
        <w:t>октября</w:t>
      </w:r>
      <w:r w:rsidR="0034748C" w:rsidRPr="00EF797F">
        <w:rPr>
          <w:rFonts w:ascii="Roboto Condensed" w:eastAsia="Times New Roman" w:hAnsi="Roboto Condensed" w:cs="Arial"/>
          <w:b/>
          <w:color w:val="000000"/>
          <w:sz w:val="24"/>
          <w:szCs w:val="24"/>
        </w:rPr>
        <w:t xml:space="preserve"> 202</w:t>
      </w:r>
      <w:r w:rsidR="0053261A" w:rsidRPr="00EF797F">
        <w:rPr>
          <w:rFonts w:ascii="Roboto Condensed" w:eastAsia="Times New Roman" w:hAnsi="Roboto Condensed" w:cs="Arial"/>
          <w:b/>
          <w:color w:val="000000"/>
          <w:sz w:val="24"/>
          <w:szCs w:val="24"/>
        </w:rPr>
        <w:t>5</w:t>
      </w:r>
      <w:r w:rsidR="0034748C" w:rsidRPr="00EF797F">
        <w:rPr>
          <w:rFonts w:ascii="Roboto Condensed" w:eastAsia="Times New Roman" w:hAnsi="Roboto Condensed" w:cs="Arial"/>
          <w:b/>
          <w:color w:val="000000"/>
          <w:sz w:val="24"/>
          <w:szCs w:val="24"/>
        </w:rPr>
        <w:t xml:space="preserve"> </w:t>
      </w:r>
      <w:r w:rsidR="0034748C" w:rsidRPr="00252E81">
        <w:rPr>
          <w:rFonts w:ascii="Roboto Condensed" w:eastAsia="Times New Roman" w:hAnsi="Roboto Condensed" w:cs="Arial"/>
          <w:b/>
          <w:color w:val="000000"/>
          <w:sz w:val="24"/>
          <w:szCs w:val="24"/>
        </w:rPr>
        <w:t>г</w:t>
      </w:r>
      <w:r w:rsidR="00654C0B" w:rsidRPr="00EF797F">
        <w:rPr>
          <w:rFonts w:ascii="Roboto Condensed" w:eastAsia="Times New Roman" w:hAnsi="Roboto Condensed" w:cs="Arial"/>
          <w:b/>
          <w:color w:val="000000"/>
          <w:sz w:val="24"/>
          <w:szCs w:val="24"/>
        </w:rPr>
        <w:t>.</w:t>
      </w:r>
      <w:r w:rsidR="00B933C7" w:rsidRPr="00EF797F">
        <w:rPr>
          <w:rFonts w:ascii="Roboto Condensed" w:eastAsia="Times New Roman" w:hAnsi="Roboto Condensed" w:cs="Arial"/>
          <w:b/>
          <w:color w:val="000000"/>
          <w:sz w:val="24"/>
          <w:szCs w:val="24"/>
        </w:rPr>
        <w:t xml:space="preserve">, </w:t>
      </w:r>
    </w:p>
    <w:p w14:paraId="436C24C9" w14:textId="77777777" w:rsidR="00252E81" w:rsidRPr="00252E81" w:rsidRDefault="00252E81" w:rsidP="00654C0B">
      <w:pPr>
        <w:spacing w:after="0" w:line="240" w:lineRule="auto"/>
        <w:ind w:right="-2"/>
        <w:jc w:val="center"/>
        <w:rPr>
          <w:rFonts w:ascii="Roboto Condensed" w:eastAsia="Times New Roman" w:hAnsi="Roboto Condensed" w:cs="Arial"/>
          <w:bCs/>
          <w:i/>
          <w:iCs/>
          <w:color w:val="000000"/>
          <w:sz w:val="20"/>
          <w:szCs w:val="20"/>
        </w:rPr>
      </w:pPr>
      <w:r>
        <w:rPr>
          <w:rFonts w:ascii="Roboto Condensed" w:eastAsia="Times New Roman" w:hAnsi="Roboto Condensed" w:cs="Arial"/>
          <w:b/>
          <w:color w:val="000000"/>
          <w:lang w:val="en-US"/>
        </w:rPr>
        <w:t>Radisson</w:t>
      </w:r>
      <w:r w:rsidRPr="00252E81">
        <w:rPr>
          <w:rFonts w:ascii="Roboto Condensed" w:eastAsia="Times New Roman" w:hAnsi="Roboto Condensed" w:cs="Arial"/>
          <w:b/>
          <w:color w:val="000000"/>
        </w:rPr>
        <w:t xml:space="preserve"> </w:t>
      </w:r>
      <w:r>
        <w:rPr>
          <w:rFonts w:ascii="Roboto Condensed" w:eastAsia="Times New Roman" w:hAnsi="Roboto Condensed" w:cs="Arial"/>
          <w:b/>
          <w:color w:val="000000"/>
          <w:lang w:val="en-US"/>
        </w:rPr>
        <w:t>Collection</w:t>
      </w:r>
      <w:r w:rsidRPr="00252E81">
        <w:rPr>
          <w:rFonts w:ascii="Roboto Condensed" w:eastAsia="Times New Roman" w:hAnsi="Roboto Condensed" w:cs="Arial"/>
          <w:b/>
          <w:color w:val="000000"/>
        </w:rPr>
        <w:t xml:space="preserve"> </w:t>
      </w:r>
      <w:r>
        <w:rPr>
          <w:rFonts w:ascii="Roboto Condensed" w:eastAsia="Times New Roman" w:hAnsi="Roboto Condensed" w:cs="Arial"/>
          <w:b/>
          <w:color w:val="000000"/>
          <w:lang w:val="en-US"/>
        </w:rPr>
        <w:t>Hotel</w:t>
      </w:r>
      <w:r>
        <w:rPr>
          <w:rFonts w:ascii="Roboto Condensed" w:eastAsia="Times New Roman" w:hAnsi="Roboto Condensed" w:cs="Arial"/>
          <w:b/>
          <w:color w:val="000000"/>
        </w:rPr>
        <w:t xml:space="preserve">, </w:t>
      </w:r>
      <w:r w:rsidRPr="00252E81">
        <w:rPr>
          <w:rFonts w:ascii="Roboto Condensed" w:eastAsia="Times New Roman" w:hAnsi="Roboto Condensed" w:cs="Arial"/>
          <w:bCs/>
          <w:i/>
          <w:iCs/>
          <w:color w:val="000000"/>
          <w:sz w:val="20"/>
          <w:szCs w:val="20"/>
        </w:rPr>
        <w:t>121248, Россия, Москва, Кутузовский проспект, 2/1, стр. 1</w:t>
      </w:r>
    </w:p>
    <w:p w14:paraId="26CBF901" w14:textId="77777777" w:rsidR="00B933C7" w:rsidRPr="004D297E" w:rsidRDefault="00B933C7" w:rsidP="00654C0B">
      <w:pPr>
        <w:spacing w:after="0" w:line="240" w:lineRule="auto"/>
        <w:ind w:right="-2"/>
        <w:jc w:val="center"/>
        <w:rPr>
          <w:rFonts w:ascii="Roboto Condensed" w:eastAsia="Times New Roman" w:hAnsi="Roboto Condensed" w:cs="Arial"/>
          <w:b/>
          <w:color w:val="000000"/>
          <w:sz w:val="20"/>
          <w:szCs w:val="20"/>
        </w:rPr>
      </w:pPr>
      <w:r w:rsidRPr="004D297E">
        <w:rPr>
          <w:rFonts w:ascii="Roboto Condensed" w:eastAsia="Times New Roman" w:hAnsi="Roboto Condensed" w:cs="Arial"/>
          <w:b/>
          <w:color w:val="000000"/>
          <w:sz w:val="20"/>
          <w:szCs w:val="20"/>
        </w:rPr>
        <w:t>Организатор: ООО РА Русмет</w:t>
      </w:r>
    </w:p>
    <w:tbl>
      <w:tblPr>
        <w:tblW w:w="10607" w:type="dxa"/>
        <w:tblInd w:w="-34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ook w:val="04A0" w:firstRow="1" w:lastRow="0" w:firstColumn="1" w:lastColumn="0" w:noHBand="0" w:noVBand="1"/>
      </w:tblPr>
      <w:tblGrid>
        <w:gridCol w:w="10607"/>
      </w:tblGrid>
      <w:tr w:rsidR="00B267CF" w:rsidRPr="004D297E" w14:paraId="2EC97495" w14:textId="77777777" w:rsidTr="00E54A5D">
        <w:trPr>
          <w:cantSplit/>
          <w:trHeight w:val="263"/>
        </w:trPr>
        <w:tc>
          <w:tcPr>
            <w:tcW w:w="106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1C67DD" w14:textId="77777777" w:rsidR="00B267CF" w:rsidRPr="004D297E" w:rsidRDefault="00EF5DCA" w:rsidP="0034748C">
            <w:pPr>
              <w:spacing w:after="0" w:line="240" w:lineRule="auto"/>
              <w:jc w:val="center"/>
              <w:rPr>
                <w:rFonts w:ascii="Roboto Condensed" w:eastAsia="Times New Roman" w:hAnsi="Roboto Condensed" w:cs="Arial"/>
                <w:bCs/>
                <w:sz w:val="18"/>
                <w:szCs w:val="18"/>
              </w:rPr>
            </w:pPr>
            <w:r w:rsidRPr="004D297E">
              <w:rPr>
                <w:rFonts w:ascii="Roboto Condensed" w:eastAsia="Times New Roman" w:hAnsi="Roboto Condensed" w:cs="Arial"/>
                <w:bCs/>
                <w:sz w:val="18"/>
                <w:szCs w:val="18"/>
              </w:rPr>
              <w:t xml:space="preserve">Прием заявок </w:t>
            </w:r>
            <w:r w:rsidR="00B933C7" w:rsidRPr="004D297E">
              <w:rPr>
                <w:rFonts w:ascii="Roboto Condensed" w:eastAsia="Times New Roman" w:hAnsi="Roboto Condensed" w:cs="Arial"/>
                <w:bCs/>
                <w:sz w:val="18"/>
                <w:szCs w:val="18"/>
              </w:rPr>
              <w:t>организатором</w:t>
            </w:r>
            <w:r w:rsidR="00F976C9" w:rsidRPr="004D297E">
              <w:rPr>
                <w:rFonts w:ascii="Roboto Condensed" w:eastAsia="Times New Roman" w:hAnsi="Roboto Condensed" w:cs="Arial"/>
                <w:bCs/>
                <w:sz w:val="18"/>
                <w:szCs w:val="18"/>
              </w:rPr>
              <w:t xml:space="preserve"> </w:t>
            </w:r>
            <w:r w:rsidRPr="004D297E">
              <w:rPr>
                <w:rFonts w:ascii="Roboto Condensed" w:eastAsia="Times New Roman" w:hAnsi="Roboto Condensed" w:cs="Arial"/>
                <w:bCs/>
                <w:sz w:val="18"/>
                <w:szCs w:val="18"/>
              </w:rPr>
              <w:t>+7</w:t>
            </w:r>
            <w:r w:rsidR="00B267CF" w:rsidRPr="004D297E">
              <w:rPr>
                <w:rFonts w:ascii="Roboto Condensed" w:eastAsia="Times New Roman" w:hAnsi="Roboto Condensed" w:cs="Arial"/>
                <w:bCs/>
                <w:sz w:val="18"/>
                <w:szCs w:val="18"/>
              </w:rPr>
              <w:t xml:space="preserve"> (495) </w:t>
            </w:r>
            <w:r w:rsidRPr="004D297E">
              <w:rPr>
                <w:rFonts w:ascii="Roboto Condensed" w:eastAsia="Times New Roman" w:hAnsi="Roboto Condensed" w:cs="Arial"/>
                <w:bCs/>
                <w:sz w:val="18"/>
                <w:szCs w:val="18"/>
              </w:rPr>
              <w:t>980-06-08</w:t>
            </w:r>
            <w:r w:rsidR="00F976C9" w:rsidRPr="004D297E">
              <w:rPr>
                <w:rFonts w:ascii="Roboto Condensed" w:eastAsia="Times New Roman" w:hAnsi="Roboto Condensed" w:cs="Arial"/>
                <w:bCs/>
                <w:sz w:val="18"/>
                <w:szCs w:val="18"/>
              </w:rPr>
              <w:t xml:space="preserve"> </w:t>
            </w:r>
            <w:r w:rsidR="00B267CF" w:rsidRPr="004D297E">
              <w:rPr>
                <w:rFonts w:ascii="Roboto Condensed" w:eastAsia="Times New Roman" w:hAnsi="Roboto Condensed" w:cs="Arial"/>
                <w:bCs/>
                <w:sz w:val="18"/>
                <w:szCs w:val="18"/>
                <w:lang w:val="fr-FR"/>
              </w:rPr>
              <w:t>e-mail:</w:t>
            </w:r>
            <w:r w:rsidRPr="004D297E">
              <w:rPr>
                <w:rFonts w:ascii="Roboto Condensed" w:eastAsia="Times New Roman" w:hAnsi="Roboto Condensed" w:cs="Arial"/>
                <w:bCs/>
                <w:sz w:val="18"/>
                <w:szCs w:val="18"/>
              </w:rPr>
              <w:t xml:space="preserve"> </w:t>
            </w:r>
            <w:hyperlink r:id="rId8" w:history="1">
              <w:r w:rsidR="001152D7" w:rsidRPr="004D297E">
                <w:rPr>
                  <w:rStyle w:val="aa"/>
                  <w:rFonts w:ascii="Roboto Condensed" w:eastAsia="Times New Roman" w:hAnsi="Roboto Condensed" w:cs="Arial"/>
                  <w:bCs/>
                  <w:sz w:val="18"/>
                  <w:szCs w:val="18"/>
                  <w:lang w:val="en-US"/>
                </w:rPr>
                <w:t>lom</w:t>
              </w:r>
              <w:r w:rsidR="001152D7" w:rsidRPr="004D297E">
                <w:rPr>
                  <w:rStyle w:val="aa"/>
                  <w:rFonts w:ascii="Roboto Condensed" w:eastAsia="Times New Roman" w:hAnsi="Roboto Condensed" w:cs="Arial"/>
                  <w:bCs/>
                  <w:sz w:val="18"/>
                  <w:szCs w:val="18"/>
                  <w:lang w:val="fr-FR"/>
                </w:rPr>
                <w:t>@rusmet.ru</w:t>
              </w:r>
            </w:hyperlink>
          </w:p>
        </w:tc>
      </w:tr>
    </w:tbl>
    <w:p w14:paraId="018A562B" w14:textId="77777777" w:rsidR="00B267CF" w:rsidRPr="002A23E1" w:rsidRDefault="00B267CF" w:rsidP="004403F4">
      <w:pPr>
        <w:spacing w:before="240" w:line="240" w:lineRule="auto"/>
        <w:jc w:val="center"/>
        <w:rPr>
          <w:rFonts w:ascii="Roboto Condensed" w:eastAsia="Times New Roman" w:hAnsi="Roboto Condensed" w:cs="Arial"/>
          <w:bCs/>
          <w:color w:val="4472C4"/>
          <w:sz w:val="24"/>
          <w:szCs w:val="24"/>
          <w:u w:val="single"/>
        </w:rPr>
      </w:pPr>
      <w:r w:rsidRPr="002A23E1">
        <w:rPr>
          <w:rFonts w:ascii="Roboto Condensed" w:eastAsia="Times New Roman" w:hAnsi="Roboto Condensed" w:cs="Arial"/>
          <w:b/>
          <w:color w:val="4472C4"/>
          <w:sz w:val="24"/>
          <w:szCs w:val="24"/>
        </w:rPr>
        <w:t>Форма-заявка</w:t>
      </w:r>
    </w:p>
    <w:tbl>
      <w:tblPr>
        <w:tblW w:w="10456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031"/>
        <w:gridCol w:w="3727"/>
        <w:gridCol w:w="1446"/>
        <w:gridCol w:w="4252"/>
      </w:tblGrid>
      <w:tr w:rsidR="00093D06" w:rsidRPr="002A23E1" w14:paraId="49622A78" w14:textId="77777777">
        <w:tc>
          <w:tcPr>
            <w:tcW w:w="10456" w:type="dxa"/>
            <w:gridSpan w:val="4"/>
          </w:tcPr>
          <w:p w14:paraId="33186186" w14:textId="77777777" w:rsidR="00093D06" w:rsidRPr="002A23E1" w:rsidRDefault="00093D06">
            <w:pPr>
              <w:spacing w:after="0"/>
              <w:rPr>
                <w:rFonts w:ascii="Roboto Condensed" w:eastAsia="Times New Roman" w:hAnsi="Roboto Condensed" w:cs="Arial"/>
              </w:rPr>
            </w:pPr>
            <w:r w:rsidRPr="002A23E1">
              <w:rPr>
                <w:rFonts w:ascii="Roboto Condensed" w:eastAsia="Times New Roman" w:hAnsi="Roboto Condensed" w:cs="Arial"/>
              </w:rPr>
              <w:t xml:space="preserve">Наименование предприятия (русск\ английск): </w:t>
            </w:r>
          </w:p>
        </w:tc>
      </w:tr>
      <w:tr w:rsidR="00093D06" w:rsidRPr="002A23E1" w14:paraId="79245AF0" w14:textId="77777777">
        <w:tc>
          <w:tcPr>
            <w:tcW w:w="10456" w:type="dxa"/>
            <w:gridSpan w:val="4"/>
          </w:tcPr>
          <w:p w14:paraId="56042C4D" w14:textId="77777777" w:rsidR="00093D06" w:rsidRPr="002A23E1" w:rsidRDefault="00093D06">
            <w:pPr>
              <w:spacing w:after="0"/>
              <w:rPr>
                <w:rFonts w:ascii="Roboto Condensed" w:eastAsia="Times New Roman" w:hAnsi="Roboto Condensed" w:cs="Arial"/>
              </w:rPr>
            </w:pPr>
            <w:r w:rsidRPr="002A23E1">
              <w:rPr>
                <w:rFonts w:ascii="Roboto Condensed" w:eastAsia="Times New Roman" w:hAnsi="Roboto Condensed" w:cs="Arial"/>
              </w:rPr>
              <w:t>Юридический адрес предприятия</w:t>
            </w:r>
            <w:r w:rsidRPr="002A23E1">
              <w:rPr>
                <w:rFonts w:ascii="Roboto Condensed" w:eastAsia="Times New Roman" w:hAnsi="Roboto Condensed" w:cs="Arial"/>
                <w:lang w:val="en-US"/>
              </w:rPr>
              <w:t>:</w:t>
            </w:r>
            <w:r w:rsidRPr="002A23E1">
              <w:rPr>
                <w:rFonts w:ascii="Roboto Condensed" w:eastAsia="Times New Roman" w:hAnsi="Roboto Condensed" w:cs="Arial"/>
              </w:rPr>
              <w:t xml:space="preserve"> </w:t>
            </w:r>
          </w:p>
        </w:tc>
      </w:tr>
      <w:tr w:rsidR="00093D06" w:rsidRPr="002A23E1" w14:paraId="5A6F745E" w14:textId="77777777">
        <w:tc>
          <w:tcPr>
            <w:tcW w:w="10456" w:type="dxa"/>
            <w:gridSpan w:val="4"/>
          </w:tcPr>
          <w:p w14:paraId="02C1A8A5" w14:textId="77777777" w:rsidR="00093D06" w:rsidRPr="002A23E1" w:rsidRDefault="00093D06">
            <w:pPr>
              <w:spacing w:after="0"/>
              <w:rPr>
                <w:rFonts w:ascii="Roboto Condensed" w:eastAsia="Times New Roman" w:hAnsi="Roboto Condensed" w:cs="Arial"/>
              </w:rPr>
            </w:pPr>
            <w:r w:rsidRPr="002A23E1">
              <w:rPr>
                <w:rFonts w:ascii="Roboto Condensed" w:eastAsia="Times New Roman" w:hAnsi="Roboto Condensed" w:cs="Arial"/>
              </w:rPr>
              <w:t xml:space="preserve">Почтовый адрес предприятия: </w:t>
            </w:r>
          </w:p>
        </w:tc>
      </w:tr>
      <w:tr w:rsidR="00093D06" w:rsidRPr="002A23E1" w14:paraId="4B03096B" w14:textId="77777777">
        <w:tc>
          <w:tcPr>
            <w:tcW w:w="10456" w:type="dxa"/>
            <w:gridSpan w:val="4"/>
          </w:tcPr>
          <w:p w14:paraId="00D01D5C" w14:textId="77777777" w:rsidR="00093D06" w:rsidRPr="002A23E1" w:rsidRDefault="00093D06">
            <w:pPr>
              <w:spacing w:after="0"/>
              <w:rPr>
                <w:rFonts w:ascii="Roboto Condensed" w:eastAsia="Times New Roman" w:hAnsi="Roboto Condensed" w:cs="Arial"/>
              </w:rPr>
            </w:pPr>
            <w:r w:rsidRPr="002A23E1">
              <w:rPr>
                <w:rFonts w:ascii="Roboto Condensed" w:eastAsia="Times New Roman" w:hAnsi="Roboto Condensed" w:cs="Arial"/>
              </w:rPr>
              <w:t>Участник (</w:t>
            </w:r>
            <w:r w:rsidRPr="002A23E1">
              <w:rPr>
                <w:rFonts w:ascii="Roboto Condensed" w:eastAsia="Times New Roman" w:hAnsi="Roboto Condensed" w:cs="Arial"/>
                <w:b/>
                <w:color w:val="FF0000"/>
              </w:rPr>
              <w:t>ФИО полностью, должность</w:t>
            </w:r>
            <w:r w:rsidRPr="002A23E1">
              <w:rPr>
                <w:rFonts w:ascii="Roboto Condensed" w:eastAsia="Times New Roman" w:hAnsi="Roboto Condensed" w:cs="Arial"/>
              </w:rPr>
              <w:t xml:space="preserve">): </w:t>
            </w:r>
          </w:p>
        </w:tc>
      </w:tr>
      <w:tr w:rsidR="00093D06" w:rsidRPr="002A23E1" w14:paraId="1A1678CA" w14:textId="77777777">
        <w:tc>
          <w:tcPr>
            <w:tcW w:w="10456" w:type="dxa"/>
            <w:gridSpan w:val="4"/>
          </w:tcPr>
          <w:p w14:paraId="4E8D3426" w14:textId="77777777" w:rsidR="00093D06" w:rsidRPr="002A23E1" w:rsidRDefault="00093D06">
            <w:pPr>
              <w:spacing w:after="0"/>
              <w:rPr>
                <w:rFonts w:ascii="Roboto Condensed" w:eastAsia="Times New Roman" w:hAnsi="Roboto Condensed" w:cs="Arial"/>
              </w:rPr>
            </w:pPr>
            <w:r w:rsidRPr="002A23E1">
              <w:rPr>
                <w:rFonts w:ascii="Roboto Condensed" w:eastAsia="Times New Roman" w:hAnsi="Roboto Condensed" w:cs="Arial"/>
              </w:rPr>
              <w:t xml:space="preserve">E-mail:                      Сайт:                           Телефон: </w:t>
            </w:r>
          </w:p>
        </w:tc>
      </w:tr>
      <w:tr w:rsidR="00093D06" w:rsidRPr="002A23E1" w14:paraId="3449A91B" w14:textId="77777777">
        <w:trPr>
          <w:trHeight w:val="289"/>
        </w:trPr>
        <w:tc>
          <w:tcPr>
            <w:tcW w:w="1031" w:type="dxa"/>
            <w:vAlign w:val="center"/>
          </w:tcPr>
          <w:p w14:paraId="6B248ED5" w14:textId="77777777" w:rsidR="00093D06" w:rsidRPr="002A23E1" w:rsidRDefault="00093D06">
            <w:pPr>
              <w:spacing w:after="0"/>
              <w:jc w:val="center"/>
              <w:rPr>
                <w:rFonts w:ascii="Roboto Condensed" w:eastAsia="Times New Roman" w:hAnsi="Roboto Condensed" w:cs="Arial"/>
              </w:rPr>
            </w:pPr>
            <w:r w:rsidRPr="002A23E1">
              <w:rPr>
                <w:rFonts w:ascii="Roboto Condensed" w:eastAsia="Times New Roman" w:hAnsi="Roboto Condensed" w:cs="Arial"/>
              </w:rPr>
              <w:t>ИНН</w:t>
            </w:r>
          </w:p>
        </w:tc>
        <w:tc>
          <w:tcPr>
            <w:tcW w:w="3727" w:type="dxa"/>
          </w:tcPr>
          <w:p w14:paraId="74887D15" w14:textId="77777777" w:rsidR="00093D06" w:rsidRPr="002A23E1" w:rsidRDefault="00093D06">
            <w:pPr>
              <w:spacing w:after="0"/>
              <w:rPr>
                <w:rFonts w:ascii="Roboto Condensed" w:eastAsia="Times New Roman" w:hAnsi="Roboto Condensed" w:cs="Arial"/>
              </w:rPr>
            </w:pPr>
          </w:p>
        </w:tc>
        <w:tc>
          <w:tcPr>
            <w:tcW w:w="1446" w:type="dxa"/>
          </w:tcPr>
          <w:p w14:paraId="33338AA3" w14:textId="77777777" w:rsidR="00093D06" w:rsidRPr="002A23E1" w:rsidRDefault="00093D06">
            <w:pPr>
              <w:spacing w:after="0"/>
              <w:rPr>
                <w:rFonts w:ascii="Roboto Condensed" w:eastAsia="Times New Roman" w:hAnsi="Roboto Condensed" w:cs="Arial"/>
              </w:rPr>
            </w:pPr>
            <w:r w:rsidRPr="002A23E1">
              <w:rPr>
                <w:rFonts w:ascii="Roboto Condensed" w:eastAsia="Times New Roman" w:hAnsi="Roboto Condensed" w:cs="Arial"/>
              </w:rPr>
              <w:t>Банк</w:t>
            </w:r>
          </w:p>
        </w:tc>
        <w:tc>
          <w:tcPr>
            <w:tcW w:w="4252" w:type="dxa"/>
          </w:tcPr>
          <w:p w14:paraId="5B5A5A5E" w14:textId="77777777" w:rsidR="00093D06" w:rsidRPr="002A23E1" w:rsidRDefault="00093D06">
            <w:pPr>
              <w:spacing w:after="0"/>
              <w:rPr>
                <w:rFonts w:ascii="Roboto Condensed" w:eastAsia="Times New Roman" w:hAnsi="Roboto Condensed" w:cs="Arial"/>
              </w:rPr>
            </w:pPr>
          </w:p>
        </w:tc>
      </w:tr>
      <w:tr w:rsidR="00093D06" w:rsidRPr="002A23E1" w14:paraId="0D686C4A" w14:textId="77777777">
        <w:trPr>
          <w:trHeight w:val="58"/>
        </w:trPr>
        <w:tc>
          <w:tcPr>
            <w:tcW w:w="1031" w:type="dxa"/>
            <w:vAlign w:val="center"/>
          </w:tcPr>
          <w:p w14:paraId="08E94C4D" w14:textId="77777777" w:rsidR="00093D06" w:rsidRPr="002A23E1" w:rsidRDefault="00093D06">
            <w:pPr>
              <w:spacing w:after="0"/>
              <w:jc w:val="center"/>
              <w:rPr>
                <w:rFonts w:ascii="Roboto Condensed" w:eastAsia="Times New Roman" w:hAnsi="Roboto Condensed" w:cs="Arial"/>
              </w:rPr>
            </w:pPr>
            <w:r w:rsidRPr="002A23E1">
              <w:rPr>
                <w:rFonts w:ascii="Roboto Condensed" w:eastAsia="Times New Roman" w:hAnsi="Roboto Condensed" w:cs="Arial"/>
              </w:rPr>
              <w:t>КПП</w:t>
            </w:r>
          </w:p>
        </w:tc>
        <w:tc>
          <w:tcPr>
            <w:tcW w:w="3727" w:type="dxa"/>
          </w:tcPr>
          <w:p w14:paraId="7920D121" w14:textId="77777777" w:rsidR="00093D06" w:rsidRPr="002A23E1" w:rsidRDefault="00093D06">
            <w:pPr>
              <w:spacing w:after="0"/>
              <w:rPr>
                <w:rFonts w:ascii="Roboto Condensed" w:eastAsia="Times New Roman" w:hAnsi="Roboto Condensed" w:cs="Arial"/>
                <w:lang w:val="en-US"/>
              </w:rPr>
            </w:pPr>
          </w:p>
        </w:tc>
        <w:tc>
          <w:tcPr>
            <w:tcW w:w="1446" w:type="dxa"/>
          </w:tcPr>
          <w:p w14:paraId="7B03D0CD" w14:textId="77777777" w:rsidR="00093D06" w:rsidRPr="002A23E1" w:rsidRDefault="00093D06">
            <w:pPr>
              <w:spacing w:after="0"/>
              <w:rPr>
                <w:rFonts w:ascii="Roboto Condensed" w:eastAsia="Times New Roman" w:hAnsi="Roboto Condensed" w:cs="Arial"/>
              </w:rPr>
            </w:pPr>
            <w:r w:rsidRPr="002A23E1">
              <w:rPr>
                <w:rFonts w:ascii="Roboto Condensed" w:eastAsia="Times New Roman" w:hAnsi="Roboto Condensed" w:cs="Arial"/>
              </w:rPr>
              <w:t>р\сч</w:t>
            </w:r>
          </w:p>
        </w:tc>
        <w:tc>
          <w:tcPr>
            <w:tcW w:w="4252" w:type="dxa"/>
          </w:tcPr>
          <w:p w14:paraId="5C6E4560" w14:textId="77777777" w:rsidR="00093D06" w:rsidRPr="002A23E1" w:rsidRDefault="00093D06">
            <w:pPr>
              <w:spacing w:after="0"/>
              <w:rPr>
                <w:rFonts w:ascii="Roboto Condensed" w:eastAsia="Times New Roman" w:hAnsi="Roboto Condensed" w:cs="Arial"/>
              </w:rPr>
            </w:pPr>
          </w:p>
        </w:tc>
      </w:tr>
      <w:tr w:rsidR="00093D06" w:rsidRPr="002A23E1" w14:paraId="7AA15723" w14:textId="77777777">
        <w:trPr>
          <w:trHeight w:val="144"/>
        </w:trPr>
        <w:tc>
          <w:tcPr>
            <w:tcW w:w="1031" w:type="dxa"/>
            <w:vAlign w:val="center"/>
          </w:tcPr>
          <w:p w14:paraId="7A0F0262" w14:textId="77777777" w:rsidR="00093D06" w:rsidRPr="002A23E1" w:rsidRDefault="00093D06">
            <w:pPr>
              <w:spacing w:after="0"/>
              <w:jc w:val="center"/>
              <w:rPr>
                <w:rFonts w:ascii="Roboto Condensed" w:eastAsia="Times New Roman" w:hAnsi="Roboto Condensed" w:cs="Arial"/>
              </w:rPr>
            </w:pPr>
            <w:r w:rsidRPr="002A23E1">
              <w:rPr>
                <w:rFonts w:ascii="Roboto Condensed" w:eastAsia="Times New Roman" w:hAnsi="Roboto Condensed" w:cs="Arial"/>
              </w:rPr>
              <w:t>ОГРН</w:t>
            </w:r>
          </w:p>
        </w:tc>
        <w:tc>
          <w:tcPr>
            <w:tcW w:w="3727" w:type="dxa"/>
          </w:tcPr>
          <w:p w14:paraId="2CDB6FF3" w14:textId="77777777" w:rsidR="00093D06" w:rsidRPr="002A23E1" w:rsidRDefault="00093D06">
            <w:pPr>
              <w:spacing w:after="0"/>
              <w:rPr>
                <w:rFonts w:ascii="Roboto Condensed" w:eastAsia="Times New Roman" w:hAnsi="Roboto Condensed" w:cs="Arial"/>
              </w:rPr>
            </w:pPr>
          </w:p>
        </w:tc>
        <w:tc>
          <w:tcPr>
            <w:tcW w:w="1446" w:type="dxa"/>
          </w:tcPr>
          <w:p w14:paraId="79628AFA" w14:textId="77777777" w:rsidR="00093D06" w:rsidRPr="002A23E1" w:rsidRDefault="00093D06">
            <w:pPr>
              <w:spacing w:after="0"/>
              <w:rPr>
                <w:rFonts w:ascii="Roboto Condensed" w:eastAsia="Times New Roman" w:hAnsi="Roboto Condensed" w:cs="Arial"/>
              </w:rPr>
            </w:pPr>
            <w:r w:rsidRPr="002A23E1">
              <w:rPr>
                <w:rFonts w:ascii="Roboto Condensed" w:eastAsia="Times New Roman" w:hAnsi="Roboto Condensed" w:cs="Arial"/>
              </w:rPr>
              <w:t>к\сч</w:t>
            </w:r>
          </w:p>
        </w:tc>
        <w:tc>
          <w:tcPr>
            <w:tcW w:w="4252" w:type="dxa"/>
          </w:tcPr>
          <w:p w14:paraId="547A8085" w14:textId="77777777" w:rsidR="00093D06" w:rsidRPr="002A23E1" w:rsidRDefault="00093D06">
            <w:pPr>
              <w:spacing w:after="0"/>
              <w:rPr>
                <w:rFonts w:ascii="Roboto Condensed" w:eastAsia="Times New Roman" w:hAnsi="Roboto Condensed" w:cs="Arial"/>
              </w:rPr>
            </w:pPr>
          </w:p>
        </w:tc>
      </w:tr>
      <w:tr w:rsidR="00093D06" w:rsidRPr="002A23E1" w14:paraId="1F5BC779" w14:textId="77777777">
        <w:trPr>
          <w:trHeight w:val="89"/>
        </w:trPr>
        <w:tc>
          <w:tcPr>
            <w:tcW w:w="1031" w:type="dxa"/>
            <w:vAlign w:val="center"/>
          </w:tcPr>
          <w:p w14:paraId="1A98DE57" w14:textId="77777777" w:rsidR="00093D06" w:rsidRPr="002A23E1" w:rsidRDefault="00093D06">
            <w:pPr>
              <w:spacing w:after="0"/>
              <w:jc w:val="center"/>
              <w:rPr>
                <w:rFonts w:ascii="Roboto Condensed" w:eastAsia="Times New Roman" w:hAnsi="Roboto Condensed" w:cs="Arial"/>
              </w:rPr>
            </w:pPr>
            <w:r w:rsidRPr="002A23E1">
              <w:rPr>
                <w:rFonts w:ascii="Roboto Condensed" w:eastAsia="Times New Roman" w:hAnsi="Roboto Condensed" w:cs="Arial"/>
              </w:rPr>
              <w:t>ОКВЭД:</w:t>
            </w:r>
          </w:p>
        </w:tc>
        <w:tc>
          <w:tcPr>
            <w:tcW w:w="3727" w:type="dxa"/>
          </w:tcPr>
          <w:p w14:paraId="7596768F" w14:textId="77777777" w:rsidR="00093D06" w:rsidRPr="002A23E1" w:rsidRDefault="00093D06">
            <w:pPr>
              <w:spacing w:after="0"/>
              <w:rPr>
                <w:rFonts w:ascii="Roboto Condensed" w:eastAsia="Times New Roman" w:hAnsi="Roboto Condensed" w:cs="Arial"/>
              </w:rPr>
            </w:pPr>
          </w:p>
        </w:tc>
        <w:tc>
          <w:tcPr>
            <w:tcW w:w="1446" w:type="dxa"/>
          </w:tcPr>
          <w:p w14:paraId="284F4CAE" w14:textId="77777777" w:rsidR="00093D06" w:rsidRPr="002A23E1" w:rsidRDefault="00093D06">
            <w:pPr>
              <w:spacing w:after="0"/>
              <w:rPr>
                <w:rFonts w:ascii="Roboto Condensed" w:eastAsia="Times New Roman" w:hAnsi="Roboto Condensed" w:cs="Arial"/>
              </w:rPr>
            </w:pPr>
            <w:r w:rsidRPr="002A23E1">
              <w:rPr>
                <w:rFonts w:ascii="Roboto Condensed" w:eastAsia="Times New Roman" w:hAnsi="Roboto Condensed" w:cs="Arial"/>
              </w:rPr>
              <w:t>БИК банка-получателя</w:t>
            </w:r>
          </w:p>
        </w:tc>
        <w:tc>
          <w:tcPr>
            <w:tcW w:w="4252" w:type="dxa"/>
          </w:tcPr>
          <w:p w14:paraId="053D6517" w14:textId="77777777" w:rsidR="00093D06" w:rsidRPr="002A23E1" w:rsidRDefault="00093D06">
            <w:pPr>
              <w:spacing w:after="0"/>
              <w:rPr>
                <w:rFonts w:ascii="Roboto Condensed" w:eastAsia="Times New Roman" w:hAnsi="Roboto Condensed" w:cs="Arial"/>
              </w:rPr>
            </w:pPr>
          </w:p>
        </w:tc>
      </w:tr>
    </w:tbl>
    <w:p w14:paraId="1F003591" w14:textId="77777777" w:rsidR="003F2DF5" w:rsidRPr="002A23E1" w:rsidRDefault="00572A78" w:rsidP="00843E92">
      <w:pPr>
        <w:spacing w:after="0" w:line="240" w:lineRule="auto"/>
        <w:jc w:val="center"/>
        <w:rPr>
          <w:rFonts w:ascii="Roboto Condensed" w:eastAsia="Times New Roman" w:hAnsi="Roboto Condensed" w:cs="Arial"/>
          <w:b/>
          <w:sz w:val="24"/>
          <w:szCs w:val="24"/>
        </w:rPr>
      </w:pPr>
      <w:r w:rsidRPr="002A23E1">
        <w:rPr>
          <w:rFonts w:ascii="Roboto Condensed" w:eastAsia="Times New Roman" w:hAnsi="Roboto Condensed" w:cs="Arial"/>
          <w:b/>
          <w:sz w:val="24"/>
          <w:szCs w:val="24"/>
        </w:rPr>
        <w:t>Условия участия делегатов</w:t>
      </w:r>
    </w:p>
    <w:p w14:paraId="6613AF86" w14:textId="77777777" w:rsidR="002229C6" w:rsidRPr="002A23E1" w:rsidRDefault="002229C6" w:rsidP="00843E92">
      <w:pPr>
        <w:spacing w:after="0" w:line="240" w:lineRule="auto"/>
        <w:jc w:val="center"/>
        <w:rPr>
          <w:rFonts w:ascii="Roboto Condensed" w:eastAsia="Times New Roman" w:hAnsi="Roboto Condensed" w:cs="Arial"/>
          <w:b/>
          <w:sz w:val="16"/>
          <w:szCs w:val="16"/>
        </w:rPr>
      </w:pPr>
    </w:p>
    <w:tbl>
      <w:tblPr>
        <w:tblW w:w="1042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5098"/>
        <w:gridCol w:w="5322"/>
      </w:tblGrid>
      <w:tr w:rsidR="00654C0B" w:rsidRPr="002A23E1" w14:paraId="2FB70EA5" w14:textId="77777777" w:rsidTr="00C469B1">
        <w:trPr>
          <w:trHeight w:val="614"/>
        </w:trPr>
        <w:tc>
          <w:tcPr>
            <w:tcW w:w="5098" w:type="dxa"/>
            <w:shd w:val="clear" w:color="auto" w:fill="002060"/>
            <w:vAlign w:val="center"/>
          </w:tcPr>
          <w:p w14:paraId="1C419C32" w14:textId="77777777" w:rsidR="00654C0B" w:rsidRPr="002A23E1" w:rsidRDefault="00654C0B" w:rsidP="00654C0B">
            <w:pPr>
              <w:spacing w:after="0" w:line="240" w:lineRule="auto"/>
              <w:jc w:val="center"/>
              <w:rPr>
                <w:rFonts w:ascii="Roboto Condensed" w:eastAsia="Times New Roman" w:hAnsi="Roboto Condensed" w:cs="Arial"/>
                <w:b/>
                <w:color w:val="FFFFFF"/>
              </w:rPr>
            </w:pPr>
            <w:r w:rsidRPr="002A23E1">
              <w:rPr>
                <w:rFonts w:ascii="Roboto Condensed" w:eastAsia="Times New Roman" w:hAnsi="Roboto Condensed" w:cs="Arial"/>
                <w:b/>
                <w:color w:val="FFFFFF"/>
              </w:rPr>
              <w:t>Пакет «</w:t>
            </w:r>
            <w:r w:rsidR="002A1AF6" w:rsidRPr="002A23E1">
              <w:rPr>
                <w:rFonts w:ascii="Roboto Condensed" w:eastAsia="Times New Roman" w:hAnsi="Roboto Condensed" w:cs="Arial"/>
                <w:b/>
                <w:color w:val="FFFFFF"/>
              </w:rPr>
              <w:t>ДЕЛЕГАТ</w:t>
            </w:r>
            <w:r w:rsidRPr="002A23E1">
              <w:rPr>
                <w:rFonts w:ascii="Roboto Condensed" w:eastAsia="Times New Roman" w:hAnsi="Roboto Condensed" w:cs="Arial"/>
                <w:b/>
                <w:color w:val="FFFFFF"/>
              </w:rPr>
              <w:t>»</w:t>
            </w:r>
          </w:p>
          <w:p w14:paraId="1C11EEF3" w14:textId="77777777" w:rsidR="00654C0B" w:rsidRPr="002A23E1" w:rsidRDefault="00B25F58" w:rsidP="00654C0B">
            <w:pPr>
              <w:spacing w:after="0" w:line="240" w:lineRule="auto"/>
              <w:jc w:val="center"/>
              <w:rPr>
                <w:rFonts w:ascii="Roboto Condensed" w:eastAsia="Times New Roman" w:hAnsi="Roboto Condensed" w:cs="Arial"/>
                <w:b/>
                <w:bCs/>
                <w:color w:val="C5E0B3"/>
              </w:rPr>
            </w:pPr>
            <w:r w:rsidRPr="00B25F58">
              <w:rPr>
                <w:rFonts w:ascii="Roboto Condensed" w:eastAsia="Times New Roman" w:hAnsi="Roboto Condensed" w:cs="Arial"/>
                <w:b/>
                <w:color w:val="FFFFFF"/>
              </w:rPr>
              <w:t>14</w:t>
            </w:r>
            <w:r w:rsidR="00CB0EA4">
              <w:rPr>
                <w:rFonts w:ascii="Roboto Condensed" w:eastAsia="Times New Roman" w:hAnsi="Roboto Condensed" w:cs="Arial"/>
                <w:b/>
                <w:color w:val="FFFFFF"/>
              </w:rPr>
              <w:t>-15</w:t>
            </w:r>
            <w:r w:rsidRPr="00B25F58">
              <w:rPr>
                <w:rFonts w:ascii="Roboto Condensed" w:eastAsia="Times New Roman" w:hAnsi="Roboto Condensed" w:cs="Arial"/>
                <w:b/>
                <w:color w:val="FFFFFF"/>
              </w:rPr>
              <w:t xml:space="preserve"> октября </w:t>
            </w:r>
            <w:r w:rsidR="002A1AF6" w:rsidRPr="002A23E1">
              <w:rPr>
                <w:rFonts w:ascii="Roboto Condensed" w:eastAsia="Times New Roman" w:hAnsi="Roboto Condensed" w:cs="Arial"/>
                <w:b/>
                <w:color w:val="FFFFFF"/>
              </w:rPr>
              <w:t>2025</w:t>
            </w:r>
            <w:r w:rsidR="00654C0B" w:rsidRPr="002A23E1">
              <w:rPr>
                <w:rFonts w:ascii="Roboto Condensed" w:eastAsia="Times New Roman" w:hAnsi="Roboto Condensed" w:cs="Arial"/>
                <w:b/>
                <w:color w:val="FFFFFF"/>
              </w:rPr>
              <w:t xml:space="preserve"> г.</w:t>
            </w:r>
          </w:p>
        </w:tc>
        <w:tc>
          <w:tcPr>
            <w:tcW w:w="5322" w:type="dxa"/>
            <w:shd w:val="clear" w:color="auto" w:fill="002060"/>
            <w:vAlign w:val="center"/>
          </w:tcPr>
          <w:p w14:paraId="7708B05F" w14:textId="77777777" w:rsidR="00654C0B" w:rsidRPr="002A23E1" w:rsidRDefault="00654C0B" w:rsidP="00654C0B">
            <w:pPr>
              <w:spacing w:after="0" w:line="240" w:lineRule="auto"/>
              <w:jc w:val="center"/>
              <w:rPr>
                <w:rFonts w:ascii="Roboto Condensed" w:eastAsia="Times New Roman" w:hAnsi="Roboto Condensed" w:cs="Arial"/>
                <w:b/>
                <w:color w:val="FFFFFF"/>
              </w:rPr>
            </w:pPr>
            <w:r w:rsidRPr="002A23E1">
              <w:rPr>
                <w:rFonts w:ascii="Roboto Condensed" w:eastAsia="Times New Roman" w:hAnsi="Roboto Condensed" w:cs="Arial"/>
                <w:b/>
                <w:color w:val="FFFFFF"/>
              </w:rPr>
              <w:t>Пакет «</w:t>
            </w:r>
            <w:r w:rsidR="002A1AF6" w:rsidRPr="002A23E1">
              <w:rPr>
                <w:rFonts w:ascii="Roboto Condensed" w:eastAsia="Times New Roman" w:hAnsi="Roboto Condensed" w:cs="Arial"/>
                <w:b/>
                <w:color w:val="FFFFFF"/>
              </w:rPr>
              <w:t>РЕКЛАМНЫЙ СТОЛ</w:t>
            </w:r>
            <w:r w:rsidRPr="002A23E1">
              <w:rPr>
                <w:rFonts w:ascii="Roboto Condensed" w:eastAsia="Times New Roman" w:hAnsi="Roboto Condensed" w:cs="Arial"/>
                <w:b/>
                <w:color w:val="FFFFFF"/>
              </w:rPr>
              <w:t>»</w:t>
            </w:r>
          </w:p>
          <w:p w14:paraId="23633362" w14:textId="77777777" w:rsidR="00654C0B" w:rsidRPr="002A23E1" w:rsidRDefault="00B25F58" w:rsidP="00654C0B">
            <w:pPr>
              <w:spacing w:after="0" w:line="240" w:lineRule="auto"/>
              <w:jc w:val="center"/>
              <w:rPr>
                <w:rFonts w:ascii="Roboto Condensed" w:eastAsia="Times New Roman" w:hAnsi="Roboto Condensed" w:cs="Arial"/>
                <w:b/>
                <w:bCs/>
                <w:color w:val="C5E0B3"/>
              </w:rPr>
            </w:pPr>
            <w:r w:rsidRPr="00B25F58">
              <w:rPr>
                <w:rFonts w:ascii="Roboto Condensed" w:eastAsia="Times New Roman" w:hAnsi="Roboto Condensed" w:cs="Arial"/>
                <w:b/>
                <w:color w:val="FFFFFF"/>
              </w:rPr>
              <w:t>14</w:t>
            </w:r>
            <w:r w:rsidR="00CB0EA4">
              <w:rPr>
                <w:rFonts w:ascii="Roboto Condensed" w:eastAsia="Times New Roman" w:hAnsi="Roboto Condensed" w:cs="Arial"/>
                <w:b/>
                <w:color w:val="FFFFFF"/>
              </w:rPr>
              <w:t>-15</w:t>
            </w:r>
            <w:r w:rsidRPr="00B25F58">
              <w:rPr>
                <w:rFonts w:ascii="Roboto Condensed" w:eastAsia="Times New Roman" w:hAnsi="Roboto Condensed" w:cs="Arial"/>
                <w:b/>
                <w:color w:val="FFFFFF"/>
              </w:rPr>
              <w:t xml:space="preserve"> октября </w:t>
            </w:r>
            <w:r w:rsidR="002A1AF6" w:rsidRPr="002A23E1">
              <w:rPr>
                <w:rFonts w:ascii="Roboto Condensed" w:eastAsia="Times New Roman" w:hAnsi="Roboto Condensed" w:cs="Arial"/>
                <w:b/>
                <w:color w:val="FFFFFF"/>
              </w:rPr>
              <w:t>2025 г.</w:t>
            </w:r>
          </w:p>
        </w:tc>
      </w:tr>
      <w:tr w:rsidR="00654C0B" w:rsidRPr="002A23E1" w14:paraId="1ED26FBA" w14:textId="77777777" w:rsidTr="00B0725B">
        <w:trPr>
          <w:trHeight w:val="977"/>
        </w:trPr>
        <w:tc>
          <w:tcPr>
            <w:tcW w:w="5098" w:type="dxa"/>
            <w:shd w:val="clear" w:color="auto" w:fill="EDEDED"/>
          </w:tcPr>
          <w:p w14:paraId="1CB993D4" w14:textId="77777777" w:rsidR="002A1AF6" w:rsidRPr="002A23E1" w:rsidRDefault="002A1AF6" w:rsidP="00717C9E">
            <w:pPr>
              <w:spacing w:after="0" w:line="240" w:lineRule="auto"/>
              <w:rPr>
                <w:rFonts w:ascii="Roboto Condensed" w:hAnsi="Roboto Condensed"/>
                <w:sz w:val="20"/>
                <w:szCs w:val="20"/>
              </w:rPr>
            </w:pPr>
            <w:r w:rsidRPr="002A23E1">
              <w:rPr>
                <w:rFonts w:ascii="Segoe UI Symbol" w:eastAsia="MS Gothic" w:hAnsi="Segoe UI Symbol" w:cs="Segoe UI Symbol"/>
                <w:b/>
                <w:color w:val="000000"/>
                <w:sz w:val="24"/>
                <w:szCs w:val="24"/>
              </w:rPr>
              <w:t>☐</w:t>
            </w:r>
            <w:r w:rsidRPr="002A23E1">
              <w:rPr>
                <w:rFonts w:ascii="Roboto Condensed" w:eastAsia="MS Gothic" w:hAnsi="Roboto Condensed" w:cs="Arial"/>
                <w:b/>
                <w:color w:val="000000"/>
                <w:sz w:val="24"/>
                <w:szCs w:val="24"/>
              </w:rPr>
              <w:t xml:space="preserve"> </w:t>
            </w:r>
            <w:r w:rsidRPr="002A23E1">
              <w:rPr>
                <w:rFonts w:ascii="Roboto Condensed" w:hAnsi="Roboto Condensed"/>
                <w:b/>
                <w:bCs/>
                <w:color w:val="002060"/>
              </w:rPr>
              <w:t>50 000,00 руб</w:t>
            </w:r>
            <w:r w:rsidRPr="002A23E1">
              <w:rPr>
                <w:rFonts w:ascii="Roboto Condensed" w:hAnsi="Roboto Condensed"/>
                <w:b/>
                <w:bCs/>
                <w:color w:val="002060"/>
                <w:sz w:val="20"/>
                <w:szCs w:val="20"/>
              </w:rPr>
              <w:t>.</w:t>
            </w:r>
            <w:r w:rsidRPr="002A23E1">
              <w:rPr>
                <w:rFonts w:ascii="Roboto Condensed" w:hAnsi="Roboto Condensed"/>
                <w:color w:val="002060"/>
                <w:sz w:val="20"/>
                <w:szCs w:val="20"/>
              </w:rPr>
              <w:t xml:space="preserve"> </w:t>
            </w:r>
            <w:r w:rsidRPr="002A23E1">
              <w:rPr>
                <w:rFonts w:ascii="Roboto Condensed" w:hAnsi="Roboto Condensed"/>
                <w:sz w:val="20"/>
                <w:szCs w:val="20"/>
              </w:rPr>
              <w:t xml:space="preserve">за участие 1 делегата от организации, </w:t>
            </w:r>
            <w:r w:rsidRPr="002A23E1">
              <w:rPr>
                <w:rFonts w:ascii="Roboto Condensed" w:hAnsi="Roboto Condensed"/>
                <w:b/>
                <w:bCs/>
                <w:color w:val="002060"/>
              </w:rPr>
              <w:t>35 000,00</w:t>
            </w:r>
            <w:r w:rsidRPr="002A23E1">
              <w:rPr>
                <w:rFonts w:ascii="Roboto Condensed" w:hAnsi="Roboto Condensed"/>
                <w:color w:val="002060"/>
              </w:rPr>
              <w:t xml:space="preserve"> </w:t>
            </w:r>
            <w:r w:rsidRPr="002A23E1">
              <w:rPr>
                <w:rFonts w:ascii="Roboto Condensed" w:hAnsi="Roboto Condensed"/>
                <w:sz w:val="20"/>
                <w:szCs w:val="20"/>
              </w:rPr>
              <w:t xml:space="preserve">за участие 2-го и последующих делегатов. </w:t>
            </w:r>
          </w:p>
          <w:p w14:paraId="1668F539" w14:textId="77777777" w:rsidR="00717C9E" w:rsidRPr="002A23E1" w:rsidRDefault="00717C9E" w:rsidP="00717C9E">
            <w:pPr>
              <w:spacing w:after="0" w:line="240" w:lineRule="auto"/>
              <w:rPr>
                <w:rFonts w:ascii="Roboto Condensed" w:hAnsi="Roboto Condensed"/>
                <w:sz w:val="20"/>
                <w:szCs w:val="20"/>
              </w:rPr>
            </w:pPr>
          </w:p>
          <w:p w14:paraId="539450F1" w14:textId="77777777" w:rsidR="00654C0B" w:rsidRPr="002A23E1" w:rsidRDefault="002A1AF6" w:rsidP="00C469B1">
            <w:pPr>
              <w:spacing w:after="0" w:line="240" w:lineRule="auto"/>
              <w:rPr>
                <w:rFonts w:ascii="Roboto Condensed" w:hAnsi="Roboto Condensed"/>
                <w:sz w:val="18"/>
                <w:szCs w:val="18"/>
              </w:rPr>
            </w:pPr>
            <w:r w:rsidRPr="002A23E1">
              <w:rPr>
                <w:rFonts w:ascii="Roboto Condensed" w:hAnsi="Roboto Condensed"/>
                <w:b/>
                <w:bCs/>
                <w:sz w:val="18"/>
                <w:szCs w:val="18"/>
              </w:rPr>
              <w:t>Включено</w:t>
            </w:r>
            <w:r w:rsidRPr="002A23E1">
              <w:rPr>
                <w:rFonts w:ascii="Roboto Condensed" w:hAnsi="Roboto Condensed"/>
                <w:sz w:val="18"/>
                <w:szCs w:val="18"/>
              </w:rPr>
              <w:t>: деловая и культурная программа, кофе-брейки, обеды, аналитические материалы, информационные раздаточные материалы, трансфер и сопровождение во время тех.тура и экскурсии</w:t>
            </w:r>
          </w:p>
        </w:tc>
        <w:tc>
          <w:tcPr>
            <w:tcW w:w="5322" w:type="dxa"/>
            <w:shd w:val="clear" w:color="auto" w:fill="EDEDED"/>
          </w:tcPr>
          <w:p w14:paraId="7BF20118" w14:textId="77777777" w:rsidR="002A1AF6" w:rsidRPr="002A23E1" w:rsidRDefault="002A1AF6" w:rsidP="00C469B1">
            <w:pPr>
              <w:spacing w:after="0" w:line="240" w:lineRule="auto"/>
              <w:rPr>
                <w:rFonts w:ascii="Roboto Condensed" w:hAnsi="Roboto Condensed"/>
              </w:rPr>
            </w:pPr>
            <w:r w:rsidRPr="002A23E1">
              <w:rPr>
                <w:rFonts w:ascii="Segoe UI Symbol" w:eastAsia="MS Gothic" w:hAnsi="Segoe UI Symbol" w:cs="Segoe UI Symbol"/>
                <w:b/>
                <w:color w:val="000000"/>
                <w:sz w:val="24"/>
                <w:szCs w:val="24"/>
              </w:rPr>
              <w:t>☐</w:t>
            </w:r>
            <w:r w:rsidRPr="002A23E1">
              <w:rPr>
                <w:rFonts w:ascii="Roboto Condensed" w:eastAsia="MS Gothic" w:hAnsi="Roboto Condensed" w:cs="Arial"/>
                <w:b/>
                <w:color w:val="000000"/>
                <w:sz w:val="24"/>
                <w:szCs w:val="24"/>
              </w:rPr>
              <w:t xml:space="preserve"> </w:t>
            </w:r>
            <w:r w:rsidRPr="002A23E1">
              <w:rPr>
                <w:rFonts w:ascii="Roboto Condensed" w:hAnsi="Roboto Condensed"/>
                <w:b/>
                <w:bCs/>
                <w:color w:val="002060"/>
              </w:rPr>
              <w:t>250 000,00 руб</w:t>
            </w:r>
            <w:r w:rsidRPr="002A23E1">
              <w:rPr>
                <w:rFonts w:ascii="Roboto Condensed" w:hAnsi="Roboto Condensed"/>
                <w:color w:val="002060"/>
              </w:rPr>
              <w:t xml:space="preserve">. </w:t>
            </w:r>
          </w:p>
          <w:p w14:paraId="0E20E3DE" w14:textId="77777777" w:rsidR="00654C0B" w:rsidRPr="002A23E1" w:rsidRDefault="002A1AF6" w:rsidP="00C469B1">
            <w:pPr>
              <w:spacing w:line="240" w:lineRule="auto"/>
              <w:rPr>
                <w:rFonts w:ascii="Roboto Condensed" w:hAnsi="Roboto Condensed"/>
                <w:sz w:val="18"/>
                <w:szCs w:val="18"/>
              </w:rPr>
            </w:pPr>
            <w:r w:rsidRPr="00B0725B">
              <w:rPr>
                <w:rFonts w:ascii="Roboto Condensed" w:hAnsi="Roboto Condensed"/>
                <w:sz w:val="16"/>
                <w:szCs w:val="16"/>
              </w:rPr>
              <w:t>Включено: участие 3 делегатов, 1 стол, стулья, место для размещения баннеров, розетка, корзина, интернет, демонстрация промо-ролика до 2 мин, вложение рекламных и промо материалов в делегатский пакет или размещение в зале на местах слушателей (предоставляется  участником), рекламный макет А4 в каталоге, участие в деловой и культурной программе, кофе-брейки, обеды, аналитические материалы, информационные раздаточные материалы, трансфер и сопровождение во время тех.тура и экскурсии</w:t>
            </w:r>
          </w:p>
        </w:tc>
      </w:tr>
      <w:tr w:rsidR="0053261A" w:rsidRPr="002A23E1" w14:paraId="5ABA6CE1" w14:textId="77777777" w:rsidTr="00C469B1">
        <w:trPr>
          <w:trHeight w:val="580"/>
        </w:trPr>
        <w:tc>
          <w:tcPr>
            <w:tcW w:w="5098" w:type="dxa"/>
            <w:shd w:val="clear" w:color="auto" w:fill="002060"/>
          </w:tcPr>
          <w:p w14:paraId="0A14EF44" w14:textId="77777777" w:rsidR="002A1AF6" w:rsidRPr="002A23E1" w:rsidRDefault="002A1AF6" w:rsidP="002A1AF6">
            <w:pPr>
              <w:spacing w:after="0" w:line="240" w:lineRule="auto"/>
              <w:jc w:val="center"/>
              <w:rPr>
                <w:rFonts w:ascii="Roboto Condensed" w:eastAsia="Times New Roman" w:hAnsi="Roboto Condensed" w:cs="Arial"/>
                <w:b/>
                <w:color w:val="FFFFFF"/>
              </w:rPr>
            </w:pPr>
            <w:r w:rsidRPr="002A23E1">
              <w:rPr>
                <w:rFonts w:ascii="Roboto Condensed" w:eastAsia="Times New Roman" w:hAnsi="Roboto Condensed" w:cs="Arial"/>
                <w:b/>
                <w:color w:val="FFFFFF"/>
              </w:rPr>
              <w:t>Пакет «СПОНСОР»</w:t>
            </w:r>
          </w:p>
          <w:p w14:paraId="602BBC1F" w14:textId="77777777" w:rsidR="0053261A" w:rsidRPr="002A23E1" w:rsidRDefault="00B25F58" w:rsidP="002A1AF6">
            <w:pPr>
              <w:spacing w:after="0" w:line="240" w:lineRule="auto"/>
              <w:ind w:left="142" w:right="170"/>
              <w:jc w:val="center"/>
              <w:rPr>
                <w:rFonts w:ascii="Roboto Condensed" w:eastAsia="Times New Roman" w:hAnsi="Roboto Condensed" w:cs="Arial"/>
                <w:b/>
                <w:color w:val="000000"/>
              </w:rPr>
            </w:pPr>
            <w:r w:rsidRPr="00B25F58">
              <w:rPr>
                <w:rFonts w:ascii="Roboto Condensed" w:eastAsia="Times New Roman" w:hAnsi="Roboto Condensed" w:cs="Arial"/>
                <w:b/>
                <w:color w:val="FFFFFF"/>
              </w:rPr>
              <w:t>14</w:t>
            </w:r>
            <w:r w:rsidR="00CB0EA4">
              <w:rPr>
                <w:rFonts w:ascii="Roboto Condensed" w:eastAsia="Times New Roman" w:hAnsi="Roboto Condensed" w:cs="Arial"/>
                <w:b/>
                <w:color w:val="FFFFFF"/>
              </w:rPr>
              <w:t>-15</w:t>
            </w:r>
            <w:r w:rsidRPr="00B25F58">
              <w:rPr>
                <w:rFonts w:ascii="Roboto Condensed" w:eastAsia="Times New Roman" w:hAnsi="Roboto Condensed" w:cs="Arial"/>
                <w:b/>
                <w:color w:val="FFFFFF"/>
              </w:rPr>
              <w:t xml:space="preserve"> октября </w:t>
            </w:r>
            <w:r w:rsidR="002A1AF6" w:rsidRPr="002A23E1">
              <w:rPr>
                <w:rFonts w:ascii="Roboto Condensed" w:eastAsia="Times New Roman" w:hAnsi="Roboto Condensed" w:cs="Arial"/>
                <w:b/>
                <w:color w:val="FFFFFF"/>
              </w:rPr>
              <w:t>2025 г.</w:t>
            </w:r>
          </w:p>
        </w:tc>
        <w:tc>
          <w:tcPr>
            <w:tcW w:w="5322" w:type="dxa"/>
            <w:shd w:val="clear" w:color="auto" w:fill="002060"/>
          </w:tcPr>
          <w:p w14:paraId="08DCE8DA" w14:textId="77777777" w:rsidR="002A1AF6" w:rsidRPr="002A23E1" w:rsidRDefault="002A1AF6" w:rsidP="002A1AF6">
            <w:pPr>
              <w:spacing w:after="0" w:line="240" w:lineRule="auto"/>
              <w:jc w:val="center"/>
              <w:rPr>
                <w:rFonts w:ascii="Roboto Condensed" w:eastAsia="Times New Roman" w:hAnsi="Roboto Condensed" w:cs="Arial"/>
                <w:b/>
                <w:color w:val="FFFFFF"/>
              </w:rPr>
            </w:pPr>
            <w:r w:rsidRPr="002A23E1">
              <w:rPr>
                <w:rFonts w:ascii="Roboto Condensed" w:eastAsia="Times New Roman" w:hAnsi="Roboto Condensed" w:cs="Arial"/>
                <w:b/>
                <w:color w:val="FFFFFF"/>
              </w:rPr>
              <w:t>Пакет «ЗОЛОТОЙ СПОНСОР»</w:t>
            </w:r>
          </w:p>
          <w:p w14:paraId="1DDDA2C7" w14:textId="77777777" w:rsidR="0053261A" w:rsidRPr="002A23E1" w:rsidRDefault="00B25F58" w:rsidP="002A1AF6">
            <w:pPr>
              <w:spacing w:after="0" w:line="240" w:lineRule="auto"/>
              <w:ind w:left="142" w:right="170"/>
              <w:jc w:val="center"/>
              <w:rPr>
                <w:rFonts w:ascii="Roboto Condensed" w:eastAsia="MS Gothic" w:hAnsi="Roboto Condensed" w:cs="Arial"/>
                <w:b/>
                <w:color w:val="000000"/>
              </w:rPr>
            </w:pPr>
            <w:r w:rsidRPr="00B25F58">
              <w:rPr>
                <w:rFonts w:ascii="Roboto Condensed" w:eastAsia="Times New Roman" w:hAnsi="Roboto Condensed" w:cs="Arial"/>
                <w:b/>
                <w:color w:val="FFFFFF"/>
              </w:rPr>
              <w:t>14</w:t>
            </w:r>
            <w:r w:rsidR="00CB0EA4">
              <w:rPr>
                <w:rFonts w:ascii="Roboto Condensed" w:eastAsia="Times New Roman" w:hAnsi="Roboto Condensed" w:cs="Arial"/>
                <w:b/>
                <w:color w:val="FFFFFF"/>
              </w:rPr>
              <w:t>-15</w:t>
            </w:r>
            <w:r w:rsidRPr="00B25F58">
              <w:rPr>
                <w:rFonts w:ascii="Roboto Condensed" w:eastAsia="Times New Roman" w:hAnsi="Roboto Condensed" w:cs="Arial"/>
                <w:b/>
                <w:color w:val="FFFFFF"/>
              </w:rPr>
              <w:t xml:space="preserve"> октября </w:t>
            </w:r>
            <w:r w:rsidR="002A1AF6" w:rsidRPr="002A23E1">
              <w:rPr>
                <w:rFonts w:ascii="Roboto Condensed" w:eastAsia="Times New Roman" w:hAnsi="Roboto Condensed" w:cs="Arial"/>
                <w:b/>
                <w:color w:val="FFFFFF"/>
              </w:rPr>
              <w:t>2025 г.</w:t>
            </w:r>
          </w:p>
        </w:tc>
      </w:tr>
      <w:tr w:rsidR="0053261A" w:rsidRPr="002A23E1" w14:paraId="7573D710" w14:textId="77777777" w:rsidTr="00B0725B">
        <w:trPr>
          <w:trHeight w:val="1004"/>
        </w:trPr>
        <w:tc>
          <w:tcPr>
            <w:tcW w:w="5098" w:type="dxa"/>
            <w:shd w:val="clear" w:color="auto" w:fill="EDEDED"/>
          </w:tcPr>
          <w:p w14:paraId="3CEFE39B" w14:textId="77777777" w:rsidR="002A1AF6" w:rsidRPr="002A23E1" w:rsidRDefault="002A1AF6" w:rsidP="00C469B1">
            <w:pPr>
              <w:spacing w:after="0"/>
              <w:rPr>
                <w:rFonts w:ascii="Roboto Condensed" w:hAnsi="Roboto Condensed"/>
                <w:b/>
                <w:bCs/>
                <w:color w:val="002060"/>
              </w:rPr>
            </w:pPr>
            <w:r w:rsidRPr="002A23E1">
              <w:rPr>
                <w:rFonts w:ascii="Segoe UI Symbol" w:eastAsia="MS Gothic" w:hAnsi="Segoe UI Symbol" w:cs="Segoe UI Symbol"/>
                <w:b/>
                <w:color w:val="002060"/>
                <w:sz w:val="24"/>
                <w:szCs w:val="24"/>
              </w:rPr>
              <w:t>☐</w:t>
            </w:r>
            <w:r w:rsidRPr="002A23E1">
              <w:rPr>
                <w:rFonts w:ascii="Roboto Condensed" w:eastAsia="MS Gothic" w:hAnsi="Roboto Condensed" w:cs="Arial"/>
                <w:b/>
                <w:color w:val="002060"/>
                <w:sz w:val="24"/>
                <w:szCs w:val="24"/>
              </w:rPr>
              <w:t xml:space="preserve"> </w:t>
            </w:r>
            <w:r w:rsidRPr="002A23E1">
              <w:rPr>
                <w:rFonts w:ascii="Roboto Condensed" w:hAnsi="Roboto Condensed"/>
                <w:b/>
                <w:bCs/>
                <w:color w:val="002060"/>
              </w:rPr>
              <w:t>500 000,00 руб.</w:t>
            </w:r>
          </w:p>
          <w:p w14:paraId="59FB926A" w14:textId="77777777" w:rsidR="002A1AF6" w:rsidRPr="00B0725B" w:rsidRDefault="002A1AF6" w:rsidP="00C469B1">
            <w:pPr>
              <w:spacing w:after="0" w:line="240" w:lineRule="auto"/>
              <w:rPr>
                <w:rFonts w:ascii="Roboto Condensed" w:hAnsi="Roboto Condensed"/>
                <w:sz w:val="16"/>
                <w:szCs w:val="16"/>
              </w:rPr>
            </w:pPr>
            <w:r w:rsidRPr="00B0725B">
              <w:rPr>
                <w:rFonts w:ascii="Roboto Condensed" w:hAnsi="Roboto Condensed"/>
                <w:sz w:val="16"/>
                <w:szCs w:val="16"/>
              </w:rPr>
              <w:t>Включено: участие 5 делегатов, 2 стола, стулья, место для размещения баннеров, розетка, корзина, интернет, демонстрация промо-ролика до 3 мин, вложение рекламных и промо материалов в делегатский пакет и размещение в зале на местах слушателей (предоставляется  участником), объявление статуса спонсора модератором, указание статуса спонсора в печатных и демонстрационных материалах, рекламный разворот в каталоге, письменное приветствие представителя спонсора в каталоге, выступление 15 мин, участие в деловой и культурной программе, кофе-брейки, обеды, аналитические материалы, информационные раздаточные материалы, трансфер и сопровождение во время тех.тура и экскурсии</w:t>
            </w:r>
          </w:p>
          <w:p w14:paraId="0A17FB1C" w14:textId="63293CD0" w:rsidR="0053261A" w:rsidRPr="00B0725B" w:rsidRDefault="002A1AF6" w:rsidP="00B0725B">
            <w:pPr>
              <w:spacing w:after="0" w:line="240" w:lineRule="auto"/>
              <w:rPr>
                <w:rFonts w:ascii="Roboto Condensed" w:hAnsi="Roboto Condensed"/>
                <w:sz w:val="16"/>
                <w:szCs w:val="16"/>
              </w:rPr>
            </w:pPr>
            <w:r w:rsidRPr="00B0725B">
              <w:rPr>
                <w:rFonts w:ascii="Roboto Condensed" w:hAnsi="Roboto Condensed"/>
                <w:sz w:val="16"/>
                <w:szCs w:val="16"/>
                <w:u w:val="single"/>
              </w:rPr>
              <w:t>Не включено</w:t>
            </w:r>
            <w:r w:rsidRPr="00B0725B">
              <w:rPr>
                <w:rFonts w:ascii="Roboto Condensed" w:hAnsi="Roboto Condensed"/>
                <w:sz w:val="16"/>
                <w:szCs w:val="16"/>
              </w:rPr>
              <w:t>: личные транспортные расходы, проживание</w:t>
            </w:r>
          </w:p>
        </w:tc>
        <w:tc>
          <w:tcPr>
            <w:tcW w:w="5322" w:type="dxa"/>
            <w:shd w:val="clear" w:color="auto" w:fill="EDEDED"/>
          </w:tcPr>
          <w:p w14:paraId="55090702" w14:textId="77777777" w:rsidR="002A1AF6" w:rsidRPr="002A23E1" w:rsidRDefault="002A1AF6" w:rsidP="00C469B1">
            <w:pPr>
              <w:spacing w:after="0"/>
              <w:rPr>
                <w:rFonts w:ascii="Roboto Condensed" w:hAnsi="Roboto Condensed"/>
                <w:b/>
                <w:bCs/>
                <w:color w:val="002060"/>
              </w:rPr>
            </w:pPr>
            <w:r w:rsidRPr="002A23E1">
              <w:rPr>
                <w:rFonts w:ascii="Segoe UI Symbol" w:eastAsia="MS Gothic" w:hAnsi="Segoe UI Symbol" w:cs="Segoe UI Symbol"/>
                <w:b/>
                <w:color w:val="002060"/>
                <w:sz w:val="24"/>
                <w:szCs w:val="24"/>
              </w:rPr>
              <w:t>☐</w:t>
            </w:r>
            <w:r w:rsidRPr="002A23E1">
              <w:rPr>
                <w:rFonts w:ascii="Roboto Condensed" w:eastAsia="MS Gothic" w:hAnsi="Roboto Condensed" w:cs="Arial"/>
                <w:b/>
                <w:color w:val="002060"/>
                <w:sz w:val="24"/>
                <w:szCs w:val="24"/>
              </w:rPr>
              <w:t xml:space="preserve"> </w:t>
            </w:r>
            <w:r w:rsidRPr="002A23E1">
              <w:rPr>
                <w:rFonts w:ascii="Roboto Condensed" w:hAnsi="Roboto Condensed"/>
                <w:b/>
                <w:bCs/>
                <w:color w:val="002060"/>
              </w:rPr>
              <w:t>750 000,00 руб.</w:t>
            </w:r>
          </w:p>
          <w:p w14:paraId="565ECD83" w14:textId="77777777" w:rsidR="002A1AF6" w:rsidRPr="00B0725B" w:rsidRDefault="002A1AF6" w:rsidP="00C469B1">
            <w:pPr>
              <w:spacing w:after="0" w:line="240" w:lineRule="auto"/>
              <w:rPr>
                <w:rFonts w:ascii="Roboto Condensed" w:hAnsi="Roboto Condensed"/>
                <w:sz w:val="16"/>
                <w:szCs w:val="16"/>
              </w:rPr>
            </w:pPr>
            <w:r w:rsidRPr="00B0725B">
              <w:rPr>
                <w:rFonts w:ascii="Roboto Condensed" w:hAnsi="Roboto Condensed"/>
                <w:sz w:val="16"/>
                <w:szCs w:val="16"/>
              </w:rPr>
              <w:t>Включено: участие 7 делегатов, 2 стола, стулья, место для размещения баннеров, розетка, корзина, интернет, демонстрация промо-ролика до 3 мин, вложение рекламных и промо материалов в делегатский пакет и размещение в зале на местах слушателей (предоставляется  участником), объявление статуса спонсора модератором, указание статуса спонсора в печатных и демонстрационных материалах, рекламный разворот в каталоге, письменное приветствие представителя спонсора в каталоге, выступление 15 мин, участие в деловой и культурной программе, кофе-брейки, обеды, аналитические материалы, информационные раздаточные материалы, трансфер и сопровождение во время тех.тура и экскурсии</w:t>
            </w:r>
          </w:p>
          <w:p w14:paraId="0C0D4DF1" w14:textId="400EEC9A" w:rsidR="0053261A" w:rsidRPr="00B0725B" w:rsidRDefault="002A1AF6" w:rsidP="00B0725B">
            <w:pPr>
              <w:spacing w:after="0" w:line="240" w:lineRule="auto"/>
              <w:rPr>
                <w:rFonts w:ascii="Roboto Condensed" w:hAnsi="Roboto Condensed"/>
                <w:sz w:val="16"/>
                <w:szCs w:val="16"/>
              </w:rPr>
            </w:pPr>
            <w:r w:rsidRPr="00B0725B">
              <w:rPr>
                <w:rFonts w:ascii="Roboto Condensed" w:hAnsi="Roboto Condensed"/>
                <w:sz w:val="16"/>
                <w:szCs w:val="16"/>
                <w:u w:val="single"/>
              </w:rPr>
              <w:t>Не включено</w:t>
            </w:r>
            <w:r w:rsidRPr="00B0725B">
              <w:rPr>
                <w:rFonts w:ascii="Roboto Condensed" w:hAnsi="Roboto Condensed"/>
                <w:sz w:val="16"/>
                <w:szCs w:val="16"/>
              </w:rPr>
              <w:t>: личные транспортные расходы, проживание</w:t>
            </w:r>
          </w:p>
        </w:tc>
      </w:tr>
      <w:tr w:rsidR="00B0725B" w:rsidRPr="002A23E1" w14:paraId="52DC2B67" w14:textId="77777777" w:rsidTr="008C3A7E">
        <w:trPr>
          <w:trHeight w:val="412"/>
        </w:trPr>
        <w:tc>
          <w:tcPr>
            <w:tcW w:w="10420" w:type="dxa"/>
            <w:gridSpan w:val="2"/>
            <w:shd w:val="clear" w:color="auto" w:fill="002060"/>
          </w:tcPr>
          <w:p w14:paraId="68F602FB" w14:textId="4089F315" w:rsidR="00B0725B" w:rsidRPr="002A23E1" w:rsidRDefault="00B0725B" w:rsidP="00B0725B">
            <w:pPr>
              <w:spacing w:after="0" w:line="240" w:lineRule="auto"/>
              <w:jc w:val="center"/>
              <w:rPr>
                <w:rFonts w:ascii="Roboto Condensed" w:eastAsia="Times New Roman" w:hAnsi="Roboto Condensed" w:cs="Arial"/>
                <w:b/>
                <w:color w:val="FFFFFF"/>
              </w:rPr>
            </w:pPr>
            <w:r w:rsidRPr="002A23E1">
              <w:rPr>
                <w:rFonts w:ascii="Roboto Condensed" w:eastAsia="Times New Roman" w:hAnsi="Roboto Condensed" w:cs="Arial"/>
                <w:b/>
                <w:color w:val="FFFFFF"/>
              </w:rPr>
              <w:t>Пакет «</w:t>
            </w:r>
            <w:r>
              <w:rPr>
                <w:rFonts w:ascii="Roboto Condensed" w:eastAsia="Times New Roman" w:hAnsi="Roboto Condensed" w:cs="Arial"/>
                <w:b/>
                <w:color w:val="FFFFFF"/>
                <w:lang w:val="en-US"/>
              </w:rPr>
              <w:t>Commodity</w:t>
            </w:r>
            <w:r w:rsidRPr="00B0725B">
              <w:rPr>
                <w:rFonts w:ascii="Roboto Condensed" w:eastAsia="Times New Roman" w:hAnsi="Roboto Condensed" w:cs="Arial"/>
                <w:b/>
                <w:color w:val="FFFFFF"/>
              </w:rPr>
              <w:t xml:space="preserve"> </w:t>
            </w:r>
            <w:r>
              <w:rPr>
                <w:rFonts w:ascii="Roboto Condensed" w:eastAsia="Times New Roman" w:hAnsi="Roboto Condensed" w:cs="Arial"/>
                <w:b/>
                <w:color w:val="FFFFFF"/>
                <w:lang w:val="en-US"/>
              </w:rPr>
              <w:t>cruise</w:t>
            </w:r>
            <w:r w:rsidRPr="002A23E1">
              <w:rPr>
                <w:rFonts w:ascii="Roboto Condensed" w:eastAsia="Times New Roman" w:hAnsi="Roboto Condensed" w:cs="Arial"/>
                <w:b/>
                <w:color w:val="FFFFFF"/>
              </w:rPr>
              <w:t>»</w:t>
            </w:r>
          </w:p>
          <w:p w14:paraId="06FDD4DF" w14:textId="1719A8C6" w:rsidR="00B0725B" w:rsidRPr="00B0725B" w:rsidRDefault="00B0725B" w:rsidP="00B0725B">
            <w:pPr>
              <w:spacing w:after="0"/>
              <w:jc w:val="center"/>
              <w:rPr>
                <w:rFonts w:eastAsia="MS Gothic" w:cs="Calibri"/>
                <w:b/>
                <w:color w:val="002060"/>
                <w:sz w:val="24"/>
                <w:szCs w:val="24"/>
              </w:rPr>
            </w:pPr>
            <w:r w:rsidRPr="00B25F58">
              <w:rPr>
                <w:rFonts w:ascii="Roboto Condensed" w:eastAsia="Times New Roman" w:hAnsi="Roboto Condensed" w:cs="Arial"/>
                <w:b/>
                <w:color w:val="FFFFFF"/>
              </w:rPr>
              <w:t xml:space="preserve">14 октября </w:t>
            </w:r>
            <w:r w:rsidRPr="002A23E1">
              <w:rPr>
                <w:rFonts w:ascii="Roboto Condensed" w:eastAsia="Times New Roman" w:hAnsi="Roboto Condensed" w:cs="Arial"/>
                <w:b/>
                <w:color w:val="FFFFFF"/>
              </w:rPr>
              <w:t>2025 г.</w:t>
            </w:r>
          </w:p>
        </w:tc>
      </w:tr>
      <w:tr w:rsidR="00B0725B" w:rsidRPr="002A23E1" w14:paraId="11FAC899" w14:textId="77777777" w:rsidTr="00B0725B">
        <w:trPr>
          <w:trHeight w:val="856"/>
        </w:trPr>
        <w:tc>
          <w:tcPr>
            <w:tcW w:w="10420" w:type="dxa"/>
            <w:gridSpan w:val="2"/>
            <w:shd w:val="clear" w:color="auto" w:fill="EDEDED"/>
          </w:tcPr>
          <w:p w14:paraId="26670B53" w14:textId="4B1AAE21" w:rsidR="00B0725B" w:rsidRPr="002A23E1" w:rsidRDefault="00B0725B" w:rsidP="00B0725B">
            <w:pPr>
              <w:spacing w:after="0"/>
              <w:rPr>
                <w:rFonts w:ascii="Roboto Condensed" w:hAnsi="Roboto Condensed"/>
                <w:b/>
                <w:bCs/>
                <w:color w:val="002060"/>
              </w:rPr>
            </w:pPr>
            <w:r w:rsidRPr="002A23E1">
              <w:rPr>
                <w:rFonts w:ascii="Segoe UI Symbol" w:eastAsia="MS Gothic" w:hAnsi="Segoe UI Symbol" w:cs="Segoe UI Symbol"/>
                <w:b/>
                <w:color w:val="002060"/>
                <w:sz w:val="24"/>
                <w:szCs w:val="24"/>
              </w:rPr>
              <w:t>☐</w:t>
            </w:r>
            <w:r w:rsidRPr="002A23E1">
              <w:rPr>
                <w:rFonts w:ascii="Roboto Condensed" w:eastAsia="MS Gothic" w:hAnsi="Roboto Condensed" w:cs="Arial"/>
                <w:b/>
                <w:color w:val="002060"/>
                <w:sz w:val="24"/>
                <w:szCs w:val="24"/>
              </w:rPr>
              <w:t xml:space="preserve"> </w:t>
            </w:r>
            <w:r w:rsidRPr="00B0725B">
              <w:rPr>
                <w:rFonts w:ascii="Roboto Condensed" w:eastAsia="MS Gothic" w:hAnsi="Roboto Condensed" w:cs="Arial"/>
                <w:b/>
                <w:color w:val="002060"/>
              </w:rPr>
              <w:t>15</w:t>
            </w:r>
            <w:r w:rsidRPr="002A23E1">
              <w:rPr>
                <w:rFonts w:ascii="Roboto Condensed" w:hAnsi="Roboto Condensed"/>
                <w:b/>
                <w:bCs/>
                <w:color w:val="002060"/>
              </w:rPr>
              <w:t> 000,00 руб.</w:t>
            </w:r>
          </w:p>
          <w:p w14:paraId="32D0DEA9" w14:textId="609307E4" w:rsidR="00B0725B" w:rsidRPr="00B0725B" w:rsidRDefault="00B0725B" w:rsidP="00B0725B">
            <w:pPr>
              <w:rPr>
                <w:rFonts w:ascii="Segoe UI Symbol" w:eastAsia="MS Gothic" w:hAnsi="Segoe UI Symbol" w:cs="Segoe UI Symbol"/>
                <w:b/>
                <w:color w:val="002060"/>
              </w:rPr>
            </w:pPr>
            <w:r w:rsidRPr="002A23E1">
              <w:rPr>
                <w:rFonts w:ascii="Roboto Condensed" w:hAnsi="Roboto Condensed"/>
                <w:b/>
                <w:bCs/>
                <w:sz w:val="18"/>
                <w:szCs w:val="18"/>
              </w:rPr>
              <w:t>Включено</w:t>
            </w:r>
            <w:r w:rsidRPr="002A23E1">
              <w:rPr>
                <w:rFonts w:ascii="Roboto Condensed" w:hAnsi="Roboto Condensed"/>
                <w:sz w:val="18"/>
                <w:szCs w:val="18"/>
              </w:rPr>
              <w:t xml:space="preserve">: </w:t>
            </w:r>
            <w:r>
              <w:rPr>
                <w:rFonts w:ascii="Roboto Condensed" w:hAnsi="Roboto Condensed"/>
                <w:sz w:val="18"/>
                <w:szCs w:val="18"/>
              </w:rPr>
              <w:t xml:space="preserve"> ужин на корабле, трансфер от отеля Рэдиссон Коллекшен до причала</w:t>
            </w:r>
          </w:p>
        </w:tc>
      </w:tr>
    </w:tbl>
    <w:p w14:paraId="780E69B6" w14:textId="77777777" w:rsidR="009609B5" w:rsidRPr="002A23E1" w:rsidRDefault="009609B5" w:rsidP="00843E92">
      <w:pPr>
        <w:spacing w:after="0" w:line="240" w:lineRule="auto"/>
        <w:jc w:val="center"/>
        <w:rPr>
          <w:rFonts w:ascii="Roboto Condensed" w:eastAsia="Times New Roman" w:hAnsi="Roboto Condensed" w:cs="Arial"/>
          <w:b/>
          <w:color w:val="000000"/>
          <w:sz w:val="16"/>
          <w:szCs w:val="16"/>
        </w:rPr>
      </w:pPr>
    </w:p>
    <w:p w14:paraId="5BFA5058" w14:textId="77777777" w:rsidR="00F4160E" w:rsidRPr="002A23E1" w:rsidRDefault="00F817D2" w:rsidP="00B267CF">
      <w:pPr>
        <w:spacing w:after="0" w:line="240" w:lineRule="auto"/>
        <w:rPr>
          <w:rFonts w:ascii="Roboto Condensed" w:eastAsia="Times New Roman" w:hAnsi="Roboto Condensed" w:cs="Arial"/>
          <w:b/>
          <w:iCs/>
          <w:sz w:val="20"/>
          <w:szCs w:val="20"/>
        </w:rPr>
      </w:pPr>
      <w:r w:rsidRPr="002A23E1">
        <w:rPr>
          <w:rFonts w:ascii="Roboto Condensed" w:eastAsia="Times New Roman" w:hAnsi="Roboto Condensed" w:cs="Arial"/>
          <w:b/>
          <w:iCs/>
          <w:sz w:val="20"/>
          <w:szCs w:val="20"/>
        </w:rPr>
        <w:t xml:space="preserve">ПРЕДВАРИТЕЛЬНАЯ РЕГИСТРАЦИЯ </w:t>
      </w:r>
      <w:r w:rsidR="00B933C7" w:rsidRPr="002A23E1">
        <w:rPr>
          <w:rFonts w:ascii="Roboto Condensed" w:eastAsia="Times New Roman" w:hAnsi="Roboto Condensed" w:cs="Arial"/>
          <w:b/>
          <w:iCs/>
          <w:sz w:val="20"/>
          <w:szCs w:val="20"/>
        </w:rPr>
        <w:t>ДЕЛЕГАТОВ</w:t>
      </w:r>
      <w:r w:rsidRPr="002A23E1">
        <w:rPr>
          <w:rFonts w:ascii="Roboto Condensed" w:eastAsia="Times New Roman" w:hAnsi="Roboto Condensed" w:cs="Arial"/>
          <w:b/>
          <w:iCs/>
          <w:sz w:val="20"/>
          <w:szCs w:val="20"/>
        </w:rPr>
        <w:t xml:space="preserve"> ОБЯЗАТЕЛЬНА</w:t>
      </w:r>
      <w:r w:rsidR="006C44A5" w:rsidRPr="002A23E1">
        <w:rPr>
          <w:rFonts w:ascii="Roboto Condensed" w:eastAsia="Times New Roman" w:hAnsi="Roboto Condensed" w:cs="Arial"/>
          <w:b/>
          <w:iCs/>
          <w:sz w:val="20"/>
          <w:szCs w:val="20"/>
        </w:rPr>
        <w:t>.</w:t>
      </w:r>
    </w:p>
    <w:p w14:paraId="2CE92918" w14:textId="7587EADC" w:rsidR="001152D7" w:rsidRPr="002A23E1" w:rsidRDefault="00572A78" w:rsidP="00B267CF">
      <w:pPr>
        <w:spacing w:after="0" w:line="240" w:lineRule="auto"/>
        <w:rPr>
          <w:rFonts w:ascii="Roboto Condensed" w:eastAsia="Times New Roman" w:hAnsi="Roboto Condensed" w:cs="Arial"/>
          <w:i/>
          <w:sz w:val="12"/>
          <w:szCs w:val="12"/>
        </w:rPr>
      </w:pPr>
      <w:r w:rsidRPr="002A23E1">
        <w:rPr>
          <w:rFonts w:ascii="Roboto Condensed" w:hAnsi="Roboto Condensed" w:cs="Arial"/>
          <w:i/>
          <w:sz w:val="20"/>
          <w:szCs w:val="20"/>
        </w:rPr>
        <w:t>Стоимость</w:t>
      </w:r>
      <w:r w:rsidR="00B933C7" w:rsidRPr="002A23E1">
        <w:rPr>
          <w:rFonts w:ascii="Roboto Condensed" w:hAnsi="Roboto Condensed" w:cs="Arial"/>
          <w:i/>
          <w:sz w:val="20"/>
          <w:szCs w:val="20"/>
        </w:rPr>
        <w:t xml:space="preserve"> услуг</w:t>
      </w:r>
      <w:r w:rsidRPr="002A23E1">
        <w:rPr>
          <w:rFonts w:ascii="Roboto Condensed" w:hAnsi="Roboto Condensed" w:cs="Arial"/>
          <w:i/>
          <w:sz w:val="20"/>
          <w:szCs w:val="20"/>
        </w:rPr>
        <w:t xml:space="preserve"> не включает проживание и проезд. </w:t>
      </w:r>
      <w:r w:rsidR="00EF797F">
        <w:rPr>
          <w:rFonts w:ascii="Roboto Condensed" w:hAnsi="Roboto Condensed" w:cs="Arial"/>
          <w:i/>
          <w:sz w:val="20"/>
          <w:szCs w:val="20"/>
        </w:rPr>
        <w:t>Указанная стоимость услуг включает налог НДС 5%</w:t>
      </w:r>
      <w:r w:rsidR="00FC73C5" w:rsidRPr="002A23E1">
        <w:rPr>
          <w:rFonts w:ascii="Roboto Condensed" w:hAnsi="Roboto Condensed" w:cs="Arial"/>
          <w:i/>
          <w:sz w:val="20"/>
          <w:szCs w:val="20"/>
        </w:rPr>
        <w:t xml:space="preserve">. </w:t>
      </w:r>
    </w:p>
    <w:p w14:paraId="07DA517E" w14:textId="77777777" w:rsidR="004D297E" w:rsidRDefault="004D297E" w:rsidP="0079406B">
      <w:pPr>
        <w:spacing w:after="0" w:line="240" w:lineRule="auto"/>
        <w:rPr>
          <w:rFonts w:ascii="Roboto Condensed" w:eastAsia="Times New Roman" w:hAnsi="Roboto Condensed" w:cs="Arial"/>
        </w:rPr>
      </w:pPr>
    </w:p>
    <w:p w14:paraId="5D750518" w14:textId="77777777" w:rsidR="00B267CF" w:rsidRPr="002A23E1" w:rsidRDefault="00B267CF" w:rsidP="0079406B">
      <w:pPr>
        <w:spacing w:after="0" w:line="240" w:lineRule="auto"/>
        <w:rPr>
          <w:rFonts w:ascii="Roboto Condensed" w:eastAsia="Times New Roman" w:hAnsi="Roboto Condensed" w:cs="Arial"/>
        </w:rPr>
      </w:pPr>
      <w:r w:rsidRPr="002A23E1">
        <w:rPr>
          <w:rFonts w:ascii="Roboto Condensed" w:eastAsia="Times New Roman" w:hAnsi="Roboto Condensed" w:cs="Arial"/>
        </w:rPr>
        <w:t>Руководитель предприятия</w:t>
      </w:r>
      <w:r w:rsidRPr="002A23E1">
        <w:rPr>
          <w:rFonts w:ascii="Roboto Condensed" w:eastAsia="Times New Roman" w:hAnsi="Roboto Condensed" w:cs="Arial"/>
        </w:rPr>
        <w:tab/>
      </w:r>
      <w:r w:rsidRPr="002A23E1">
        <w:rPr>
          <w:rFonts w:ascii="Roboto Condensed" w:eastAsia="Times New Roman" w:hAnsi="Roboto Condensed" w:cs="Arial"/>
        </w:rPr>
        <w:tab/>
        <w:t>………………..………… / …………………… /</w:t>
      </w:r>
      <w:r w:rsidRPr="002A23E1">
        <w:rPr>
          <w:rFonts w:ascii="Roboto Condensed" w:eastAsia="Times New Roman" w:hAnsi="Roboto Condensed" w:cs="Arial"/>
        </w:rPr>
        <w:tab/>
      </w:r>
      <w:r w:rsidRPr="002A23E1">
        <w:rPr>
          <w:rFonts w:ascii="Roboto Condensed" w:eastAsia="Times New Roman" w:hAnsi="Roboto Condensed" w:cs="Arial"/>
        </w:rPr>
        <w:tab/>
      </w:r>
      <w:r w:rsidRPr="002A23E1">
        <w:rPr>
          <w:rFonts w:ascii="Roboto Condensed" w:eastAsia="Times New Roman" w:hAnsi="Roboto Condensed" w:cs="Arial"/>
        </w:rPr>
        <w:tab/>
      </w:r>
      <w:r w:rsidRPr="002A23E1">
        <w:rPr>
          <w:rFonts w:ascii="Roboto Condensed" w:eastAsia="Times New Roman" w:hAnsi="Roboto Condensed" w:cs="Arial"/>
        </w:rPr>
        <w:tab/>
      </w:r>
      <w:r w:rsidRPr="002A23E1">
        <w:rPr>
          <w:rFonts w:ascii="Roboto Condensed" w:eastAsia="Times New Roman" w:hAnsi="Roboto Condensed" w:cs="Arial"/>
        </w:rPr>
        <w:tab/>
      </w:r>
      <w:r w:rsidRPr="002A23E1">
        <w:rPr>
          <w:rFonts w:ascii="Roboto Condensed" w:eastAsia="Times New Roman" w:hAnsi="Roboto Condensed" w:cs="Arial"/>
        </w:rPr>
        <w:tab/>
      </w:r>
      <w:r w:rsidR="003F2DF5" w:rsidRPr="002A23E1">
        <w:rPr>
          <w:rFonts w:ascii="Roboto Condensed" w:eastAsia="Times New Roman" w:hAnsi="Roboto Condensed" w:cs="Arial"/>
        </w:rPr>
        <w:t xml:space="preserve">                  </w:t>
      </w:r>
      <w:r w:rsidR="0079406B" w:rsidRPr="002A23E1">
        <w:rPr>
          <w:rFonts w:ascii="Roboto Condensed" w:eastAsia="Times New Roman" w:hAnsi="Roboto Condensed" w:cs="Arial"/>
        </w:rPr>
        <w:t xml:space="preserve">    </w:t>
      </w:r>
      <w:r w:rsidR="003F2DF5" w:rsidRPr="002A23E1">
        <w:rPr>
          <w:rFonts w:ascii="Roboto Condensed" w:eastAsia="Times New Roman" w:hAnsi="Roboto Condensed" w:cs="Arial"/>
        </w:rPr>
        <w:t xml:space="preserve">  </w:t>
      </w:r>
      <w:r w:rsidRPr="002A23E1">
        <w:rPr>
          <w:rFonts w:ascii="Roboto Condensed" w:eastAsia="Times New Roman" w:hAnsi="Roboto Condensed" w:cs="Arial"/>
          <w:sz w:val="18"/>
          <w:szCs w:val="18"/>
        </w:rPr>
        <w:t>подпись</w:t>
      </w:r>
      <w:r w:rsidRPr="002A23E1">
        <w:rPr>
          <w:rFonts w:ascii="Roboto Condensed" w:eastAsia="Times New Roman" w:hAnsi="Roboto Condensed" w:cs="Arial"/>
        </w:rPr>
        <w:t xml:space="preserve">                </w:t>
      </w:r>
      <w:r w:rsidR="00C975BF" w:rsidRPr="002A23E1">
        <w:rPr>
          <w:rFonts w:ascii="Roboto Condensed" w:eastAsia="Times New Roman" w:hAnsi="Roboto Condensed" w:cs="Arial"/>
        </w:rPr>
        <w:t xml:space="preserve">   </w:t>
      </w:r>
      <w:r w:rsidRPr="002A23E1">
        <w:rPr>
          <w:rFonts w:ascii="Roboto Condensed" w:eastAsia="Times New Roman" w:hAnsi="Roboto Condensed" w:cs="Arial"/>
        </w:rPr>
        <w:t xml:space="preserve"> </w:t>
      </w:r>
      <w:r w:rsidR="00F3280A" w:rsidRPr="002A23E1">
        <w:rPr>
          <w:rFonts w:ascii="Roboto Condensed" w:eastAsia="Times New Roman" w:hAnsi="Roboto Condensed" w:cs="Arial"/>
        </w:rPr>
        <w:t xml:space="preserve">     </w:t>
      </w:r>
      <w:r w:rsidRPr="002A23E1">
        <w:rPr>
          <w:rFonts w:ascii="Roboto Condensed" w:eastAsia="Times New Roman" w:hAnsi="Roboto Condensed" w:cs="Arial"/>
          <w:sz w:val="18"/>
          <w:szCs w:val="18"/>
        </w:rPr>
        <w:t>расшифровка</w:t>
      </w:r>
      <w:r w:rsidR="00C975BF" w:rsidRPr="002A23E1">
        <w:rPr>
          <w:rFonts w:ascii="Roboto Condensed" w:eastAsia="Times New Roman" w:hAnsi="Roboto Condensed" w:cs="Arial"/>
          <w:sz w:val="18"/>
          <w:szCs w:val="18"/>
        </w:rPr>
        <w:t xml:space="preserve"> подписи</w:t>
      </w:r>
      <w:r w:rsidRPr="002A23E1">
        <w:rPr>
          <w:rFonts w:ascii="Roboto Condensed" w:eastAsia="Times New Roman" w:hAnsi="Roboto Condensed" w:cs="Arial"/>
          <w:sz w:val="18"/>
          <w:szCs w:val="18"/>
        </w:rPr>
        <w:t xml:space="preserve">          </w:t>
      </w:r>
      <w:r w:rsidR="00EE0932" w:rsidRPr="002A23E1">
        <w:rPr>
          <w:rFonts w:ascii="Roboto Condensed" w:eastAsia="Times New Roman" w:hAnsi="Roboto Condensed" w:cs="Arial"/>
        </w:rPr>
        <w:t>м</w:t>
      </w:r>
      <w:r w:rsidRPr="002A23E1">
        <w:rPr>
          <w:rFonts w:ascii="Roboto Condensed" w:eastAsia="Times New Roman" w:hAnsi="Roboto Condensed" w:cs="Arial"/>
        </w:rPr>
        <w:t>.</w:t>
      </w:r>
      <w:r w:rsidR="00EE0932" w:rsidRPr="002A23E1">
        <w:rPr>
          <w:rFonts w:ascii="Roboto Condensed" w:eastAsia="Times New Roman" w:hAnsi="Roboto Condensed" w:cs="Arial"/>
        </w:rPr>
        <w:t>п</w:t>
      </w:r>
      <w:r w:rsidRPr="002A23E1">
        <w:rPr>
          <w:rFonts w:ascii="Roboto Condensed" w:eastAsia="Times New Roman" w:hAnsi="Roboto Condensed" w:cs="Arial"/>
        </w:rPr>
        <w:t>.</w:t>
      </w:r>
    </w:p>
    <w:sectPr w:rsidR="00B267CF" w:rsidRPr="002A23E1" w:rsidSect="004D297E">
      <w:footerReference w:type="even" r:id="rId9"/>
      <w:footerReference w:type="default" r:id="rId10"/>
      <w:pgSz w:w="11906" w:h="16838"/>
      <w:pgMar w:top="284" w:right="851" w:bottom="0" w:left="851" w:header="0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859B8A" w14:textId="77777777" w:rsidR="008C2A9D" w:rsidRDefault="008C2A9D">
      <w:pPr>
        <w:spacing w:after="0" w:line="240" w:lineRule="auto"/>
      </w:pPr>
      <w:r>
        <w:separator/>
      </w:r>
    </w:p>
  </w:endnote>
  <w:endnote w:type="continuationSeparator" w:id="0">
    <w:p w14:paraId="2B583947" w14:textId="77777777" w:rsidR="008C2A9D" w:rsidRDefault="008C2A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Roboto Condensed">
    <w:panose1 w:val="02000000000000000000"/>
    <w:charset w:val="CC"/>
    <w:family w:val="auto"/>
    <w:pitch w:val="variable"/>
    <w:sig w:usb0="E00002FF" w:usb1="5000205B" w:usb2="0000002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3F600F" w14:textId="77777777" w:rsidR="00351743" w:rsidRDefault="00351743">
    <w:pPr>
      <w:pStyle w:val="a6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 w:rsidR="00F10BD4">
      <w:rPr>
        <w:rStyle w:val="a5"/>
        <w:noProof/>
      </w:rPr>
      <w:t>1</w:t>
    </w:r>
    <w:r>
      <w:rPr>
        <w:rStyle w:val="a5"/>
      </w:rPr>
      <w:fldChar w:fldCharType="end"/>
    </w:r>
  </w:p>
  <w:p w14:paraId="4854DEC3" w14:textId="77777777" w:rsidR="00351743" w:rsidRDefault="00351743">
    <w:pPr>
      <w:pStyle w:val="a6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6F7CAE" w14:textId="77777777" w:rsidR="00351743" w:rsidRDefault="00351743">
    <w:pPr>
      <w:pStyle w:val="a6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BD46E5" w14:textId="77777777" w:rsidR="008C2A9D" w:rsidRDefault="008C2A9D">
      <w:pPr>
        <w:spacing w:after="0" w:line="240" w:lineRule="auto"/>
      </w:pPr>
      <w:r>
        <w:separator/>
      </w:r>
    </w:p>
  </w:footnote>
  <w:footnote w:type="continuationSeparator" w:id="0">
    <w:p w14:paraId="145B966C" w14:textId="77777777" w:rsidR="008C2A9D" w:rsidRDefault="008C2A9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C3B130B"/>
    <w:multiLevelType w:val="hybridMultilevel"/>
    <w:tmpl w:val="953A71B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B012DF"/>
    <w:multiLevelType w:val="multilevel"/>
    <w:tmpl w:val="2FD2F9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D172A15"/>
    <w:multiLevelType w:val="hybridMultilevel"/>
    <w:tmpl w:val="5F6C1DC6"/>
    <w:lvl w:ilvl="0" w:tplc="1162269E">
      <w:start w:val="1"/>
      <w:numFmt w:val="bullet"/>
      <w:lvlText w:val=""/>
      <w:lvlJc w:val="left"/>
      <w:pPr>
        <w:ind w:left="86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3" w15:restartNumberingAfterBreak="0">
    <w:nsid w:val="6522038E"/>
    <w:multiLevelType w:val="hybridMultilevel"/>
    <w:tmpl w:val="0FD849C6"/>
    <w:lvl w:ilvl="0" w:tplc="E11C9274">
      <w:start w:val="14"/>
      <w:numFmt w:val="bullet"/>
      <w:lvlText w:val="-"/>
      <w:lvlJc w:val="left"/>
      <w:pPr>
        <w:ind w:left="720" w:hanging="360"/>
      </w:pPr>
      <w:rPr>
        <w:rFonts w:ascii="Segoe UI Symbol" w:eastAsia="MS Gothic" w:hAnsi="Segoe UI Symbol" w:cs="Segoe UI 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B7A68E5"/>
    <w:multiLevelType w:val="hybridMultilevel"/>
    <w:tmpl w:val="B71EA916"/>
    <w:lvl w:ilvl="0" w:tplc="1162269E">
      <w:start w:val="1"/>
      <w:numFmt w:val="bullet"/>
      <w:lvlText w:val=""/>
      <w:lvlJc w:val="left"/>
      <w:pPr>
        <w:ind w:left="86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5" w15:restartNumberingAfterBreak="0">
    <w:nsid w:val="71162C4F"/>
    <w:multiLevelType w:val="hybridMultilevel"/>
    <w:tmpl w:val="17AC987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4F82FBE"/>
    <w:multiLevelType w:val="hybridMultilevel"/>
    <w:tmpl w:val="953A71B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F165580"/>
    <w:multiLevelType w:val="hybridMultilevel"/>
    <w:tmpl w:val="12B284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13506821">
    <w:abstractNumId w:val="6"/>
  </w:num>
  <w:num w:numId="2" w16cid:durableId="1075474932">
    <w:abstractNumId w:val="0"/>
  </w:num>
  <w:num w:numId="3" w16cid:durableId="1964847287">
    <w:abstractNumId w:val="5"/>
  </w:num>
  <w:num w:numId="4" w16cid:durableId="718673769">
    <w:abstractNumId w:val="1"/>
  </w:num>
  <w:num w:numId="5" w16cid:durableId="1526167372">
    <w:abstractNumId w:val="7"/>
  </w:num>
  <w:num w:numId="6" w16cid:durableId="53435992">
    <w:abstractNumId w:val="2"/>
  </w:num>
  <w:num w:numId="7" w16cid:durableId="671953770">
    <w:abstractNumId w:val="4"/>
  </w:num>
  <w:num w:numId="8" w16cid:durableId="97271633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wNDAzMzU0NzA1NjVW0lEKTi0uzszPAykwrwUAPfGaKSwAAAA="/>
  </w:docVars>
  <w:rsids>
    <w:rsidRoot w:val="00ED23ED"/>
    <w:rsid w:val="00000A97"/>
    <w:rsid w:val="00010C77"/>
    <w:rsid w:val="00030023"/>
    <w:rsid w:val="000354D5"/>
    <w:rsid w:val="00036CB7"/>
    <w:rsid w:val="00036F90"/>
    <w:rsid w:val="0004107D"/>
    <w:rsid w:val="0007006E"/>
    <w:rsid w:val="0007724E"/>
    <w:rsid w:val="0008006D"/>
    <w:rsid w:val="00092BF3"/>
    <w:rsid w:val="000931A2"/>
    <w:rsid w:val="00093D06"/>
    <w:rsid w:val="00095AB4"/>
    <w:rsid w:val="000B2139"/>
    <w:rsid w:val="000B2D16"/>
    <w:rsid w:val="000B3DDA"/>
    <w:rsid w:val="000B5C87"/>
    <w:rsid w:val="000C2806"/>
    <w:rsid w:val="000D051D"/>
    <w:rsid w:val="000E2E81"/>
    <w:rsid w:val="000F04F5"/>
    <w:rsid w:val="00100922"/>
    <w:rsid w:val="0010254A"/>
    <w:rsid w:val="00107F81"/>
    <w:rsid w:val="00114898"/>
    <w:rsid w:val="001152D7"/>
    <w:rsid w:val="00115A33"/>
    <w:rsid w:val="001168FF"/>
    <w:rsid w:val="00122481"/>
    <w:rsid w:val="00123A89"/>
    <w:rsid w:val="0012786B"/>
    <w:rsid w:val="00130F6E"/>
    <w:rsid w:val="001314AC"/>
    <w:rsid w:val="00132B10"/>
    <w:rsid w:val="001336CC"/>
    <w:rsid w:val="00136A64"/>
    <w:rsid w:val="00140703"/>
    <w:rsid w:val="00145891"/>
    <w:rsid w:val="00147327"/>
    <w:rsid w:val="00151BF0"/>
    <w:rsid w:val="001524CC"/>
    <w:rsid w:val="00155A55"/>
    <w:rsid w:val="001604AF"/>
    <w:rsid w:val="0016238E"/>
    <w:rsid w:val="001632A4"/>
    <w:rsid w:val="0016564F"/>
    <w:rsid w:val="00165DE2"/>
    <w:rsid w:val="00170F89"/>
    <w:rsid w:val="0017185A"/>
    <w:rsid w:val="0018130F"/>
    <w:rsid w:val="00184D57"/>
    <w:rsid w:val="0018796C"/>
    <w:rsid w:val="00193E5B"/>
    <w:rsid w:val="00196053"/>
    <w:rsid w:val="001A2DAE"/>
    <w:rsid w:val="001B0846"/>
    <w:rsid w:val="001B5954"/>
    <w:rsid w:val="001B6032"/>
    <w:rsid w:val="001B63B0"/>
    <w:rsid w:val="001B68E4"/>
    <w:rsid w:val="001C1420"/>
    <w:rsid w:val="001C67C5"/>
    <w:rsid w:val="001C7CEA"/>
    <w:rsid w:val="001D4163"/>
    <w:rsid w:val="001E053F"/>
    <w:rsid w:val="001E1428"/>
    <w:rsid w:val="001E2938"/>
    <w:rsid w:val="001E2B65"/>
    <w:rsid w:val="001F7EDB"/>
    <w:rsid w:val="002049EE"/>
    <w:rsid w:val="002051AC"/>
    <w:rsid w:val="00205B5F"/>
    <w:rsid w:val="00217183"/>
    <w:rsid w:val="00217505"/>
    <w:rsid w:val="002206F7"/>
    <w:rsid w:val="00220A70"/>
    <w:rsid w:val="002214DE"/>
    <w:rsid w:val="002229C6"/>
    <w:rsid w:val="00224F11"/>
    <w:rsid w:val="00225DD9"/>
    <w:rsid w:val="0024293B"/>
    <w:rsid w:val="00242EC0"/>
    <w:rsid w:val="00243CEC"/>
    <w:rsid w:val="002476B8"/>
    <w:rsid w:val="00252E81"/>
    <w:rsid w:val="002573CB"/>
    <w:rsid w:val="00262F16"/>
    <w:rsid w:val="0026658A"/>
    <w:rsid w:val="00271659"/>
    <w:rsid w:val="002800AD"/>
    <w:rsid w:val="0028159A"/>
    <w:rsid w:val="0028304A"/>
    <w:rsid w:val="0028783B"/>
    <w:rsid w:val="00291992"/>
    <w:rsid w:val="00296DEC"/>
    <w:rsid w:val="002A04DB"/>
    <w:rsid w:val="002A1AF6"/>
    <w:rsid w:val="002A23E1"/>
    <w:rsid w:val="002B0FCA"/>
    <w:rsid w:val="002B5DB3"/>
    <w:rsid w:val="002C12B0"/>
    <w:rsid w:val="002D088B"/>
    <w:rsid w:val="002D12BB"/>
    <w:rsid w:val="002D217D"/>
    <w:rsid w:val="002D7457"/>
    <w:rsid w:val="002F1DBC"/>
    <w:rsid w:val="0030225F"/>
    <w:rsid w:val="003048F4"/>
    <w:rsid w:val="00306D49"/>
    <w:rsid w:val="00310AD8"/>
    <w:rsid w:val="003151CF"/>
    <w:rsid w:val="00316BCF"/>
    <w:rsid w:val="003233BC"/>
    <w:rsid w:val="00331047"/>
    <w:rsid w:val="00336581"/>
    <w:rsid w:val="00336F66"/>
    <w:rsid w:val="0034748C"/>
    <w:rsid w:val="00351743"/>
    <w:rsid w:val="00352961"/>
    <w:rsid w:val="0036074E"/>
    <w:rsid w:val="00360E6F"/>
    <w:rsid w:val="00377F9C"/>
    <w:rsid w:val="00385689"/>
    <w:rsid w:val="003877BE"/>
    <w:rsid w:val="003A1C1D"/>
    <w:rsid w:val="003B29EA"/>
    <w:rsid w:val="003B4E7F"/>
    <w:rsid w:val="003C540F"/>
    <w:rsid w:val="003C7A60"/>
    <w:rsid w:val="003D0589"/>
    <w:rsid w:val="003D29BB"/>
    <w:rsid w:val="003D3080"/>
    <w:rsid w:val="003D3FF8"/>
    <w:rsid w:val="003F0ACD"/>
    <w:rsid w:val="003F21A6"/>
    <w:rsid w:val="003F2DF5"/>
    <w:rsid w:val="00401CFD"/>
    <w:rsid w:val="00403ACB"/>
    <w:rsid w:val="004146A5"/>
    <w:rsid w:val="00415C3E"/>
    <w:rsid w:val="0042068D"/>
    <w:rsid w:val="004242AB"/>
    <w:rsid w:val="0043511A"/>
    <w:rsid w:val="004374AD"/>
    <w:rsid w:val="004403F4"/>
    <w:rsid w:val="0044606C"/>
    <w:rsid w:val="00461F18"/>
    <w:rsid w:val="00481218"/>
    <w:rsid w:val="00481D93"/>
    <w:rsid w:val="00483DA5"/>
    <w:rsid w:val="004855D9"/>
    <w:rsid w:val="00492566"/>
    <w:rsid w:val="0049535C"/>
    <w:rsid w:val="004B1936"/>
    <w:rsid w:val="004B3DF8"/>
    <w:rsid w:val="004B429B"/>
    <w:rsid w:val="004B5F74"/>
    <w:rsid w:val="004D297E"/>
    <w:rsid w:val="004D4A0E"/>
    <w:rsid w:val="004E6FFE"/>
    <w:rsid w:val="004E70DB"/>
    <w:rsid w:val="004E72E0"/>
    <w:rsid w:val="004F06C0"/>
    <w:rsid w:val="004F1FEB"/>
    <w:rsid w:val="004F7422"/>
    <w:rsid w:val="0050537E"/>
    <w:rsid w:val="00506EF9"/>
    <w:rsid w:val="00511353"/>
    <w:rsid w:val="0051591A"/>
    <w:rsid w:val="00517955"/>
    <w:rsid w:val="00517DA9"/>
    <w:rsid w:val="00522E42"/>
    <w:rsid w:val="00524C17"/>
    <w:rsid w:val="00525FAE"/>
    <w:rsid w:val="00527FC9"/>
    <w:rsid w:val="0053261A"/>
    <w:rsid w:val="005477B7"/>
    <w:rsid w:val="00552115"/>
    <w:rsid w:val="005575D6"/>
    <w:rsid w:val="00560FE2"/>
    <w:rsid w:val="00571CE4"/>
    <w:rsid w:val="00572A78"/>
    <w:rsid w:val="005910D3"/>
    <w:rsid w:val="005A0E0F"/>
    <w:rsid w:val="005A3C0B"/>
    <w:rsid w:val="005B615B"/>
    <w:rsid w:val="005C148E"/>
    <w:rsid w:val="005C49C9"/>
    <w:rsid w:val="005D3B0A"/>
    <w:rsid w:val="005D6474"/>
    <w:rsid w:val="00600BAB"/>
    <w:rsid w:val="00606686"/>
    <w:rsid w:val="00614487"/>
    <w:rsid w:val="00623E7E"/>
    <w:rsid w:val="00623F4C"/>
    <w:rsid w:val="00630B89"/>
    <w:rsid w:val="00632D6A"/>
    <w:rsid w:val="00634356"/>
    <w:rsid w:val="00636E5B"/>
    <w:rsid w:val="00645AD8"/>
    <w:rsid w:val="006512FE"/>
    <w:rsid w:val="006521AE"/>
    <w:rsid w:val="00653D76"/>
    <w:rsid w:val="00654C0B"/>
    <w:rsid w:val="006610C5"/>
    <w:rsid w:val="00663A5C"/>
    <w:rsid w:val="00666FEB"/>
    <w:rsid w:val="006709E3"/>
    <w:rsid w:val="00680E19"/>
    <w:rsid w:val="00681E58"/>
    <w:rsid w:val="00685435"/>
    <w:rsid w:val="00685786"/>
    <w:rsid w:val="00687BB7"/>
    <w:rsid w:val="006965F5"/>
    <w:rsid w:val="006A2B70"/>
    <w:rsid w:val="006A6649"/>
    <w:rsid w:val="006B63D7"/>
    <w:rsid w:val="006C44A5"/>
    <w:rsid w:val="006D4204"/>
    <w:rsid w:val="006E2059"/>
    <w:rsid w:val="006E311D"/>
    <w:rsid w:val="006E4A53"/>
    <w:rsid w:val="006E72CE"/>
    <w:rsid w:val="006F1EC2"/>
    <w:rsid w:val="006F4993"/>
    <w:rsid w:val="006F709A"/>
    <w:rsid w:val="006F7232"/>
    <w:rsid w:val="007140F3"/>
    <w:rsid w:val="00717C9E"/>
    <w:rsid w:val="007213FE"/>
    <w:rsid w:val="007329D6"/>
    <w:rsid w:val="00743DA9"/>
    <w:rsid w:val="00750088"/>
    <w:rsid w:val="007517BB"/>
    <w:rsid w:val="00751F03"/>
    <w:rsid w:val="00753E68"/>
    <w:rsid w:val="00755FFC"/>
    <w:rsid w:val="00760FF0"/>
    <w:rsid w:val="007657CF"/>
    <w:rsid w:val="00774D3E"/>
    <w:rsid w:val="0077581C"/>
    <w:rsid w:val="00791482"/>
    <w:rsid w:val="00793C7B"/>
    <w:rsid w:val="0079406B"/>
    <w:rsid w:val="007A4478"/>
    <w:rsid w:val="007B16B7"/>
    <w:rsid w:val="007B6DE1"/>
    <w:rsid w:val="007B7990"/>
    <w:rsid w:val="007C6413"/>
    <w:rsid w:val="007D066A"/>
    <w:rsid w:val="007E07F7"/>
    <w:rsid w:val="007E5545"/>
    <w:rsid w:val="007E5F82"/>
    <w:rsid w:val="007E6DD6"/>
    <w:rsid w:val="007E7C80"/>
    <w:rsid w:val="007F2D6C"/>
    <w:rsid w:val="007F3A9B"/>
    <w:rsid w:val="007F4D93"/>
    <w:rsid w:val="007F6E2B"/>
    <w:rsid w:val="008011EB"/>
    <w:rsid w:val="00822984"/>
    <w:rsid w:val="00842D89"/>
    <w:rsid w:val="00842EE6"/>
    <w:rsid w:val="00843E92"/>
    <w:rsid w:val="00852AB7"/>
    <w:rsid w:val="00856BEE"/>
    <w:rsid w:val="0087098E"/>
    <w:rsid w:val="00871364"/>
    <w:rsid w:val="008740BF"/>
    <w:rsid w:val="00880566"/>
    <w:rsid w:val="00880848"/>
    <w:rsid w:val="00880BCF"/>
    <w:rsid w:val="0088209B"/>
    <w:rsid w:val="008831A8"/>
    <w:rsid w:val="008869F2"/>
    <w:rsid w:val="008944CB"/>
    <w:rsid w:val="008A5788"/>
    <w:rsid w:val="008A6E1D"/>
    <w:rsid w:val="008B3972"/>
    <w:rsid w:val="008B3F25"/>
    <w:rsid w:val="008C2A9D"/>
    <w:rsid w:val="008D0C21"/>
    <w:rsid w:val="008E13B3"/>
    <w:rsid w:val="008E4913"/>
    <w:rsid w:val="008F065E"/>
    <w:rsid w:val="008F3051"/>
    <w:rsid w:val="008F3791"/>
    <w:rsid w:val="0090334E"/>
    <w:rsid w:val="00903CF4"/>
    <w:rsid w:val="00904DEF"/>
    <w:rsid w:val="009109F6"/>
    <w:rsid w:val="00916769"/>
    <w:rsid w:val="0092118C"/>
    <w:rsid w:val="0092230E"/>
    <w:rsid w:val="0093092B"/>
    <w:rsid w:val="0093339E"/>
    <w:rsid w:val="009367EE"/>
    <w:rsid w:val="009423FE"/>
    <w:rsid w:val="00945F30"/>
    <w:rsid w:val="009605B3"/>
    <w:rsid w:val="009609B5"/>
    <w:rsid w:val="00963BC7"/>
    <w:rsid w:val="00963C1E"/>
    <w:rsid w:val="0096548C"/>
    <w:rsid w:val="00974A8C"/>
    <w:rsid w:val="009764F6"/>
    <w:rsid w:val="009945F1"/>
    <w:rsid w:val="009A01C1"/>
    <w:rsid w:val="009A20F2"/>
    <w:rsid w:val="009A47D3"/>
    <w:rsid w:val="009A5C2D"/>
    <w:rsid w:val="009B3501"/>
    <w:rsid w:val="009D0DD8"/>
    <w:rsid w:val="009D3B2F"/>
    <w:rsid w:val="009E55E1"/>
    <w:rsid w:val="009F02B2"/>
    <w:rsid w:val="00A0576F"/>
    <w:rsid w:val="00A06BB6"/>
    <w:rsid w:val="00A15CA7"/>
    <w:rsid w:val="00A15FFF"/>
    <w:rsid w:val="00A16FFB"/>
    <w:rsid w:val="00A32AB6"/>
    <w:rsid w:val="00A42452"/>
    <w:rsid w:val="00A457C7"/>
    <w:rsid w:val="00A50489"/>
    <w:rsid w:val="00A518C1"/>
    <w:rsid w:val="00A54AE1"/>
    <w:rsid w:val="00A60BD0"/>
    <w:rsid w:val="00A66DB9"/>
    <w:rsid w:val="00A740F3"/>
    <w:rsid w:val="00A85290"/>
    <w:rsid w:val="00A90DD8"/>
    <w:rsid w:val="00A93DD5"/>
    <w:rsid w:val="00AB2918"/>
    <w:rsid w:val="00AB5B04"/>
    <w:rsid w:val="00AC029C"/>
    <w:rsid w:val="00AC10D3"/>
    <w:rsid w:val="00AC7406"/>
    <w:rsid w:val="00AE2183"/>
    <w:rsid w:val="00B01ECE"/>
    <w:rsid w:val="00B0725B"/>
    <w:rsid w:val="00B101FE"/>
    <w:rsid w:val="00B2420E"/>
    <w:rsid w:val="00B24FDB"/>
    <w:rsid w:val="00B25F58"/>
    <w:rsid w:val="00B267CF"/>
    <w:rsid w:val="00B35FC4"/>
    <w:rsid w:val="00B433F9"/>
    <w:rsid w:val="00B45179"/>
    <w:rsid w:val="00B51F62"/>
    <w:rsid w:val="00B66FF8"/>
    <w:rsid w:val="00B73193"/>
    <w:rsid w:val="00B73BE8"/>
    <w:rsid w:val="00B913F3"/>
    <w:rsid w:val="00B933C7"/>
    <w:rsid w:val="00BB2BDF"/>
    <w:rsid w:val="00BC02A4"/>
    <w:rsid w:val="00BC0E68"/>
    <w:rsid w:val="00BD2082"/>
    <w:rsid w:val="00BE1DAF"/>
    <w:rsid w:val="00BE3980"/>
    <w:rsid w:val="00BE7571"/>
    <w:rsid w:val="00BF17FA"/>
    <w:rsid w:val="00C07CB9"/>
    <w:rsid w:val="00C16833"/>
    <w:rsid w:val="00C21E13"/>
    <w:rsid w:val="00C22F57"/>
    <w:rsid w:val="00C2516D"/>
    <w:rsid w:val="00C31272"/>
    <w:rsid w:val="00C351D5"/>
    <w:rsid w:val="00C469B1"/>
    <w:rsid w:val="00C51064"/>
    <w:rsid w:val="00C56026"/>
    <w:rsid w:val="00C631BB"/>
    <w:rsid w:val="00C63CCA"/>
    <w:rsid w:val="00C67FDE"/>
    <w:rsid w:val="00C75737"/>
    <w:rsid w:val="00C76F67"/>
    <w:rsid w:val="00C83E38"/>
    <w:rsid w:val="00C91472"/>
    <w:rsid w:val="00C96E17"/>
    <w:rsid w:val="00C975BF"/>
    <w:rsid w:val="00CA0850"/>
    <w:rsid w:val="00CA314A"/>
    <w:rsid w:val="00CA71A5"/>
    <w:rsid w:val="00CB06E7"/>
    <w:rsid w:val="00CB0EA4"/>
    <w:rsid w:val="00CB18B6"/>
    <w:rsid w:val="00CB2ADF"/>
    <w:rsid w:val="00CB4ECC"/>
    <w:rsid w:val="00CB5C1F"/>
    <w:rsid w:val="00CB5FBD"/>
    <w:rsid w:val="00CB6FE1"/>
    <w:rsid w:val="00CB79E4"/>
    <w:rsid w:val="00CC0E1D"/>
    <w:rsid w:val="00CC321E"/>
    <w:rsid w:val="00CD7A01"/>
    <w:rsid w:val="00CE686D"/>
    <w:rsid w:val="00D07BD7"/>
    <w:rsid w:val="00D1131D"/>
    <w:rsid w:val="00D1484A"/>
    <w:rsid w:val="00D22CE2"/>
    <w:rsid w:val="00D259FB"/>
    <w:rsid w:val="00D25A73"/>
    <w:rsid w:val="00D30563"/>
    <w:rsid w:val="00D3209C"/>
    <w:rsid w:val="00D445D7"/>
    <w:rsid w:val="00D566EF"/>
    <w:rsid w:val="00D62DF4"/>
    <w:rsid w:val="00D65ABF"/>
    <w:rsid w:val="00D713B5"/>
    <w:rsid w:val="00D734FB"/>
    <w:rsid w:val="00D8114E"/>
    <w:rsid w:val="00D826E3"/>
    <w:rsid w:val="00D867C7"/>
    <w:rsid w:val="00D868B3"/>
    <w:rsid w:val="00D86CC0"/>
    <w:rsid w:val="00D919AF"/>
    <w:rsid w:val="00D96C7E"/>
    <w:rsid w:val="00DA3D0A"/>
    <w:rsid w:val="00DA4784"/>
    <w:rsid w:val="00DA6CF0"/>
    <w:rsid w:val="00DB25DF"/>
    <w:rsid w:val="00DB3C47"/>
    <w:rsid w:val="00DB60EE"/>
    <w:rsid w:val="00DB73AA"/>
    <w:rsid w:val="00DC079A"/>
    <w:rsid w:val="00DC2239"/>
    <w:rsid w:val="00DC31E2"/>
    <w:rsid w:val="00DC3346"/>
    <w:rsid w:val="00DC3B43"/>
    <w:rsid w:val="00DC66A0"/>
    <w:rsid w:val="00DC7916"/>
    <w:rsid w:val="00DE2100"/>
    <w:rsid w:val="00DF7595"/>
    <w:rsid w:val="00E03E33"/>
    <w:rsid w:val="00E0457A"/>
    <w:rsid w:val="00E144E9"/>
    <w:rsid w:val="00E17576"/>
    <w:rsid w:val="00E3274B"/>
    <w:rsid w:val="00E37F37"/>
    <w:rsid w:val="00E40CDC"/>
    <w:rsid w:val="00E42F65"/>
    <w:rsid w:val="00E45F93"/>
    <w:rsid w:val="00E47A96"/>
    <w:rsid w:val="00E53798"/>
    <w:rsid w:val="00E54A5D"/>
    <w:rsid w:val="00E5576B"/>
    <w:rsid w:val="00E60055"/>
    <w:rsid w:val="00E64BD7"/>
    <w:rsid w:val="00E657C4"/>
    <w:rsid w:val="00E829AB"/>
    <w:rsid w:val="00E82F4C"/>
    <w:rsid w:val="00E83D31"/>
    <w:rsid w:val="00E9092B"/>
    <w:rsid w:val="00E90959"/>
    <w:rsid w:val="00EA3B97"/>
    <w:rsid w:val="00EA7DD9"/>
    <w:rsid w:val="00EB03A3"/>
    <w:rsid w:val="00EB1BE2"/>
    <w:rsid w:val="00EB37EE"/>
    <w:rsid w:val="00EB5DAD"/>
    <w:rsid w:val="00EB6F48"/>
    <w:rsid w:val="00EC2B25"/>
    <w:rsid w:val="00ED23ED"/>
    <w:rsid w:val="00EE0932"/>
    <w:rsid w:val="00EE23DC"/>
    <w:rsid w:val="00EF2068"/>
    <w:rsid w:val="00EF28F7"/>
    <w:rsid w:val="00EF3E91"/>
    <w:rsid w:val="00EF5159"/>
    <w:rsid w:val="00EF5DCA"/>
    <w:rsid w:val="00EF797F"/>
    <w:rsid w:val="00F0527D"/>
    <w:rsid w:val="00F10BD4"/>
    <w:rsid w:val="00F161FE"/>
    <w:rsid w:val="00F17F40"/>
    <w:rsid w:val="00F3280A"/>
    <w:rsid w:val="00F4160E"/>
    <w:rsid w:val="00F45C34"/>
    <w:rsid w:val="00F47DA0"/>
    <w:rsid w:val="00F50C6C"/>
    <w:rsid w:val="00F53EAF"/>
    <w:rsid w:val="00F547D1"/>
    <w:rsid w:val="00F61112"/>
    <w:rsid w:val="00F74C34"/>
    <w:rsid w:val="00F817D2"/>
    <w:rsid w:val="00F86592"/>
    <w:rsid w:val="00F968D2"/>
    <w:rsid w:val="00F976C9"/>
    <w:rsid w:val="00F97A0B"/>
    <w:rsid w:val="00FA37FE"/>
    <w:rsid w:val="00FB150A"/>
    <w:rsid w:val="00FB41E0"/>
    <w:rsid w:val="00FB50CF"/>
    <w:rsid w:val="00FB6212"/>
    <w:rsid w:val="00FB693E"/>
    <w:rsid w:val="00FC3701"/>
    <w:rsid w:val="00FC73C5"/>
    <w:rsid w:val="00FE18AA"/>
    <w:rsid w:val="00FE24EF"/>
    <w:rsid w:val="00FE2DCA"/>
    <w:rsid w:val="00FF40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B83101"/>
  <w15:docId w15:val="{4FBF5A48-17F3-4B51-A699-C938389F7B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B3DF8"/>
    <w:pPr>
      <w:spacing w:after="200" w:line="276" w:lineRule="auto"/>
    </w:pPr>
    <w:rPr>
      <w:sz w:val="22"/>
      <w:szCs w:val="22"/>
      <w:lang w:eastAsia="en-US"/>
    </w:rPr>
  </w:style>
  <w:style w:type="paragraph" w:styleId="1">
    <w:name w:val="heading 1"/>
    <w:basedOn w:val="a"/>
    <w:link w:val="10"/>
    <w:uiPriority w:val="9"/>
    <w:qFormat/>
    <w:rsid w:val="0034748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267C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B267CF"/>
  </w:style>
  <w:style w:type="character" w:styleId="a5">
    <w:name w:val="page number"/>
    <w:basedOn w:val="a0"/>
    <w:rsid w:val="00B267CF"/>
  </w:style>
  <w:style w:type="paragraph" w:styleId="a6">
    <w:name w:val="footer"/>
    <w:basedOn w:val="a"/>
    <w:link w:val="a7"/>
    <w:rsid w:val="00B267CF"/>
    <w:pPr>
      <w:tabs>
        <w:tab w:val="center" w:pos="4677"/>
        <w:tab w:val="right" w:pos="9355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AU"/>
    </w:rPr>
  </w:style>
  <w:style w:type="character" w:customStyle="1" w:styleId="a7">
    <w:name w:val="Нижний колонтитул Знак"/>
    <w:link w:val="a6"/>
    <w:rsid w:val="00B267CF"/>
    <w:rPr>
      <w:rFonts w:ascii="Times New Roman" w:eastAsia="Times New Roman" w:hAnsi="Times New Roman" w:cs="Times New Roman"/>
      <w:sz w:val="20"/>
      <w:szCs w:val="20"/>
      <w:lang w:val="en-AU"/>
    </w:rPr>
  </w:style>
  <w:style w:type="paragraph" w:styleId="a8">
    <w:name w:val="Balloon Text"/>
    <w:basedOn w:val="a"/>
    <w:link w:val="a9"/>
    <w:uiPriority w:val="99"/>
    <w:semiHidden/>
    <w:unhideWhenUsed/>
    <w:rsid w:val="00B267C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9">
    <w:name w:val="Текст выноски Знак"/>
    <w:link w:val="a8"/>
    <w:uiPriority w:val="99"/>
    <w:semiHidden/>
    <w:rsid w:val="00B267CF"/>
    <w:rPr>
      <w:rFonts w:ascii="Tahoma" w:hAnsi="Tahoma" w:cs="Tahoma"/>
      <w:sz w:val="16"/>
      <w:szCs w:val="16"/>
    </w:rPr>
  </w:style>
  <w:style w:type="character" w:styleId="aa">
    <w:name w:val="Hyperlink"/>
    <w:rsid w:val="00B01ECE"/>
    <w:rPr>
      <w:color w:val="0000FF"/>
      <w:u w:val="single"/>
    </w:rPr>
  </w:style>
  <w:style w:type="table" w:customStyle="1" w:styleId="11">
    <w:name w:val="Сетка таблицы1"/>
    <w:basedOn w:val="a1"/>
    <w:next w:val="ab"/>
    <w:uiPriority w:val="59"/>
    <w:rsid w:val="00963BC7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b">
    <w:name w:val="Table Grid"/>
    <w:basedOn w:val="a1"/>
    <w:uiPriority w:val="59"/>
    <w:rsid w:val="00963B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c">
    <w:name w:val="Normal (Web)"/>
    <w:aliases w:val="Обычный (веб)"/>
    <w:basedOn w:val="a"/>
    <w:uiPriority w:val="99"/>
    <w:semiHidden/>
    <w:unhideWhenUsed/>
    <w:rsid w:val="0019605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styleId="ad">
    <w:name w:val="No Spacing"/>
    <w:uiPriority w:val="1"/>
    <w:qFormat/>
    <w:rsid w:val="00DC3B43"/>
    <w:rPr>
      <w:sz w:val="22"/>
      <w:szCs w:val="22"/>
      <w:lang w:eastAsia="en-US"/>
    </w:rPr>
  </w:style>
  <w:style w:type="paragraph" w:styleId="ae">
    <w:name w:val="List Paragraph"/>
    <w:basedOn w:val="a"/>
    <w:uiPriority w:val="34"/>
    <w:qFormat/>
    <w:rsid w:val="00FC3701"/>
    <w:pPr>
      <w:suppressAutoHyphens/>
      <w:spacing w:after="0" w:line="240" w:lineRule="auto"/>
      <w:ind w:left="720"/>
      <w:contextualSpacing/>
    </w:pPr>
    <w:rPr>
      <w:rFonts w:ascii="Times New Roman" w:eastAsia="Times New Roman" w:hAnsi="Times New Roman"/>
      <w:sz w:val="24"/>
      <w:szCs w:val="24"/>
      <w:lang w:eastAsia="ar-SA"/>
    </w:rPr>
  </w:style>
  <w:style w:type="table" w:styleId="-43">
    <w:name w:val="Grid Table 4 Accent 3"/>
    <w:basedOn w:val="a1"/>
    <w:uiPriority w:val="49"/>
    <w:rsid w:val="001B63B0"/>
    <w:tblPr>
      <w:tblStyleRowBandSize w:val="1"/>
      <w:tblStyleColBandSize w:val="1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</w:rPr>
      <w:tblPr/>
      <w:tcPr>
        <w:tcBorders>
          <w:top w:val="double" w:sz="4" w:space="0" w:color="A5A5A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character" w:customStyle="1" w:styleId="10">
    <w:name w:val="Заголовок 1 Знак"/>
    <w:link w:val="1"/>
    <w:uiPriority w:val="9"/>
    <w:rsid w:val="0034748C"/>
    <w:rPr>
      <w:rFonts w:ascii="Times New Roman" w:eastAsia="Times New Roman" w:hAnsi="Times New Roman"/>
      <w:b/>
      <w:bCs/>
      <w:kern w:val="36"/>
      <w:sz w:val="48"/>
      <w:szCs w:val="48"/>
    </w:rPr>
  </w:style>
  <w:style w:type="character" w:styleId="af">
    <w:name w:val="Strong"/>
    <w:uiPriority w:val="22"/>
    <w:qFormat/>
    <w:rsid w:val="0034748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795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9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om@rusmet.r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C68E4A-9E70-452D-8263-5E28A34A1A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520</Words>
  <Characters>2966</Characters>
  <Application>Microsoft Office Word</Application>
  <DocSecurity>0</DocSecurity>
  <Lines>24</Lines>
  <Paragraphs>6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XII Международный форум «Лом черных и цветных металлов 2016»</vt:lpstr>
      <vt:lpstr>  XII Международный форум «Лом черных и цветных металлов 2016»</vt:lpstr>
    </vt:vector>
  </TitlesOfParts>
  <Company>SPecialiST RePack</Company>
  <LinksUpToDate>false</LinksUpToDate>
  <CharactersWithSpaces>3480</CharactersWithSpaces>
  <SharedDoc>false</SharedDoc>
  <HLinks>
    <vt:vector size="6" baseType="variant">
      <vt:variant>
        <vt:i4>6029435</vt:i4>
      </vt:variant>
      <vt:variant>
        <vt:i4>0</vt:i4>
      </vt:variant>
      <vt:variant>
        <vt:i4>0</vt:i4>
      </vt:variant>
      <vt:variant>
        <vt:i4>5</vt:i4>
      </vt:variant>
      <vt:variant>
        <vt:lpwstr>mailto:lom@rusmet.r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II Международный форум «Лом черных и цветных металлов 2016»</dc:title>
  <dc:subject/>
  <dc:creator>Nadejda</dc:creator>
  <cp:keywords/>
  <dc:description/>
  <cp:lastModifiedBy>Камиля Загриева</cp:lastModifiedBy>
  <cp:revision>14</cp:revision>
  <cp:lastPrinted>2024-07-15T09:28:00Z</cp:lastPrinted>
  <dcterms:created xsi:type="dcterms:W3CDTF">2024-08-09T08:51:00Z</dcterms:created>
  <dcterms:modified xsi:type="dcterms:W3CDTF">2025-09-24T07:17:00Z</dcterms:modified>
</cp:coreProperties>
</file>